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DD5276" w14:textId="77777777" w:rsidR="00C45D0F" w:rsidRPr="001A5C77" w:rsidRDefault="00C45D0F" w:rsidP="001A5C77">
      <w:pPr>
        <w:spacing w:line="240" w:lineRule="auto"/>
        <w:ind w:firstLine="0"/>
        <w:jc w:val="center"/>
        <w:rPr>
          <w:rFonts w:cstheme="minorHAnsi"/>
          <w:b/>
          <w:sz w:val="22"/>
        </w:rPr>
      </w:pPr>
    </w:p>
    <w:p w14:paraId="663CC27A" w14:textId="75A16645" w:rsidR="00EE65B8" w:rsidRPr="001A5C77" w:rsidRDefault="00EE65B8" w:rsidP="001A5C77">
      <w:pPr>
        <w:spacing w:line="240" w:lineRule="auto"/>
        <w:ind w:firstLine="0"/>
        <w:jc w:val="center"/>
        <w:rPr>
          <w:rFonts w:cstheme="minorHAnsi"/>
          <w:b/>
          <w:sz w:val="22"/>
        </w:rPr>
      </w:pPr>
      <w:r w:rsidRPr="001A5C77">
        <w:rPr>
          <w:rFonts w:cstheme="minorHAnsi"/>
          <w:b/>
          <w:sz w:val="22"/>
        </w:rPr>
        <w:t>University Senate Meeting Agenda</w:t>
      </w:r>
    </w:p>
    <w:p w14:paraId="43FDA78C" w14:textId="4E2F6B13" w:rsidR="00EE65B8" w:rsidRPr="001A5C77" w:rsidRDefault="00164CF1" w:rsidP="001A5C77">
      <w:pPr>
        <w:spacing w:line="240" w:lineRule="auto"/>
        <w:ind w:firstLine="0"/>
        <w:jc w:val="center"/>
        <w:rPr>
          <w:rFonts w:cstheme="minorHAnsi"/>
          <w:sz w:val="22"/>
        </w:rPr>
      </w:pPr>
      <w:r w:rsidRPr="001A5C77">
        <w:rPr>
          <w:rFonts w:cstheme="minorHAnsi"/>
          <w:sz w:val="22"/>
        </w:rPr>
        <w:t xml:space="preserve">Friday, </w:t>
      </w:r>
      <w:r w:rsidR="00DF23E3">
        <w:rPr>
          <w:rFonts w:cstheme="minorHAnsi"/>
          <w:sz w:val="22"/>
        </w:rPr>
        <w:t>26 Apr</w:t>
      </w:r>
      <w:r w:rsidR="001377AC" w:rsidRPr="001A5C77">
        <w:rPr>
          <w:rFonts w:cstheme="minorHAnsi"/>
          <w:sz w:val="22"/>
        </w:rPr>
        <w:t xml:space="preserve"> </w:t>
      </w:r>
      <w:r w:rsidR="00EA75BA" w:rsidRPr="001A5C77">
        <w:rPr>
          <w:rFonts w:cstheme="minorHAnsi"/>
          <w:sz w:val="22"/>
        </w:rPr>
        <w:t>202</w:t>
      </w:r>
      <w:r w:rsidR="00EF599B" w:rsidRPr="001A5C77">
        <w:rPr>
          <w:rFonts w:cstheme="minorHAnsi"/>
          <w:sz w:val="22"/>
        </w:rPr>
        <w:t>4</w:t>
      </w:r>
      <w:r w:rsidR="00EA75BA" w:rsidRPr="001A5C77">
        <w:rPr>
          <w:rFonts w:cstheme="minorHAnsi"/>
          <w:sz w:val="22"/>
        </w:rPr>
        <w:t>,</w:t>
      </w:r>
      <w:r w:rsidR="00D6014D" w:rsidRPr="001A5C77">
        <w:rPr>
          <w:rFonts w:cstheme="minorHAnsi"/>
          <w:sz w:val="22"/>
        </w:rPr>
        <w:t xml:space="preserve"> </w:t>
      </w:r>
      <w:r w:rsidR="00416280" w:rsidRPr="001A5C77">
        <w:rPr>
          <w:rFonts w:cstheme="minorHAnsi"/>
          <w:sz w:val="22"/>
        </w:rPr>
        <w:t>3</w:t>
      </w:r>
      <w:r w:rsidR="00834F12" w:rsidRPr="001A5C77">
        <w:rPr>
          <w:rFonts w:cstheme="minorHAnsi"/>
          <w:sz w:val="22"/>
        </w:rPr>
        <w:t>:</w:t>
      </w:r>
      <w:r w:rsidR="00416280" w:rsidRPr="001A5C77">
        <w:rPr>
          <w:rFonts w:cstheme="minorHAnsi"/>
          <w:sz w:val="22"/>
        </w:rPr>
        <w:t>30</w:t>
      </w:r>
      <w:r w:rsidR="00DF23E3">
        <w:rPr>
          <w:rFonts w:cstheme="minorHAnsi"/>
          <w:sz w:val="22"/>
        </w:rPr>
        <w:t>pm, Arts &amp; Sciences 2-72</w:t>
      </w:r>
    </w:p>
    <w:p w14:paraId="28C76924" w14:textId="259FC2DE" w:rsidR="0079387C" w:rsidRPr="001A5C77" w:rsidRDefault="00DF23E3" w:rsidP="001A5C77">
      <w:pPr>
        <w:spacing w:line="240" w:lineRule="auto"/>
        <w:ind w:firstLine="0"/>
        <w:jc w:val="center"/>
        <w:rPr>
          <w:rFonts w:cstheme="minorHAnsi"/>
          <w:sz w:val="22"/>
        </w:rPr>
      </w:pPr>
      <w:hyperlink r:id="rId8" w:history="1">
        <w:r w:rsidRPr="00DF23E3">
          <w:rPr>
            <w:rStyle w:val="Hyperlink"/>
            <w:rFonts w:cstheme="minorHAnsi"/>
            <w:sz w:val="22"/>
          </w:rPr>
          <w:t>https://senate.gcsu.edu</w:t>
        </w:r>
      </w:hyperlink>
    </w:p>
    <w:tbl>
      <w:tblPr>
        <w:tblStyle w:val="TableGrid"/>
        <w:tblW w:w="10800" w:type="dxa"/>
        <w:tblLayout w:type="fixed"/>
        <w:tblLook w:val="04A0" w:firstRow="1" w:lastRow="0" w:firstColumn="1" w:lastColumn="0" w:noHBand="0" w:noVBand="1"/>
      </w:tblPr>
      <w:tblGrid>
        <w:gridCol w:w="9000"/>
        <w:gridCol w:w="1800"/>
      </w:tblGrid>
      <w:tr w:rsidR="001A5C77" w:rsidRPr="001A5C77" w14:paraId="4363FFEE" w14:textId="77777777" w:rsidTr="001A5C77">
        <w:tc>
          <w:tcPr>
            <w:tcW w:w="90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580B22" w14:textId="77777777" w:rsidR="001A5C77" w:rsidRPr="001A5C77" w:rsidRDefault="001A5C77" w:rsidP="001A5C77">
            <w:pPr>
              <w:spacing w:line="240" w:lineRule="auto"/>
              <w:ind w:firstLine="0"/>
              <w:rPr>
                <w:rFonts w:cstheme="minorHAnsi"/>
                <w:b/>
                <w:sz w:val="22"/>
              </w:rPr>
            </w:pPr>
            <w:r w:rsidRPr="001A5C77">
              <w:rPr>
                <w:rFonts w:cstheme="minorHAnsi"/>
                <w:b/>
                <w:sz w:val="22"/>
              </w:rPr>
              <w:t>Agenda Item and Presente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AFC6A3" w14:textId="34C7F7A3" w:rsidR="001A5C77" w:rsidRPr="001A5C77" w:rsidRDefault="001A5C77" w:rsidP="001A5C77">
            <w:pPr>
              <w:spacing w:line="240" w:lineRule="auto"/>
              <w:ind w:right="-288" w:firstLine="0"/>
              <w:rPr>
                <w:rFonts w:cstheme="minorHAnsi"/>
                <w:b/>
                <w:sz w:val="22"/>
              </w:rPr>
            </w:pPr>
            <w:r w:rsidRPr="001A5C77">
              <w:rPr>
                <w:rFonts w:cstheme="minorHAnsi"/>
                <w:b/>
                <w:sz w:val="22"/>
              </w:rPr>
              <w:t>Vote Required?</w:t>
            </w:r>
          </w:p>
        </w:tc>
      </w:tr>
      <w:tr w:rsidR="001A5C77" w:rsidRPr="001A5C77" w14:paraId="13C7C883" w14:textId="77777777" w:rsidTr="001A5C77">
        <w:tc>
          <w:tcPr>
            <w:tcW w:w="900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55C2D79" w14:textId="68B658E7" w:rsidR="001A5C77" w:rsidRPr="001A5C77" w:rsidRDefault="001A5C77" w:rsidP="001A5C77">
            <w:pPr>
              <w:pStyle w:val="Heading1"/>
              <w:numPr>
                <w:ilvl w:val="0"/>
                <w:numId w:val="3"/>
              </w:numPr>
              <w:spacing w:line="240" w:lineRule="auto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bookmarkStart w:id="0" w:name="_Hlk100742924"/>
            <w:r w:rsidRPr="001A5C77">
              <w:rPr>
                <w:rFonts w:asciiTheme="minorHAnsi" w:hAnsiTheme="minorHAnsi" w:cstheme="minorHAnsi"/>
                <w:sz w:val="22"/>
                <w:szCs w:val="22"/>
              </w:rPr>
              <w:t xml:space="preserve">Call to Order </w:t>
            </w:r>
            <w:r w:rsidRPr="001A5C77">
              <w:rPr>
                <w:rFonts w:asciiTheme="minorHAnsi" w:hAnsiTheme="minorHAnsi" w:cstheme="minorHAnsi"/>
                <w:b w:val="0"/>
                <w:sz w:val="22"/>
                <w:szCs w:val="22"/>
              </w:rPr>
              <w:t>– Rob Sumowski, 2023-2024 Presiding Officer</w:t>
            </w:r>
          </w:p>
          <w:p w14:paraId="2D1C4663" w14:textId="6F26CEF7" w:rsidR="001A5C77" w:rsidRPr="001A5C77" w:rsidRDefault="001A5C77" w:rsidP="001A5C77">
            <w:pPr>
              <w:pStyle w:val="ListParagraph"/>
              <w:numPr>
                <w:ilvl w:val="0"/>
                <w:numId w:val="20"/>
              </w:numPr>
              <w:spacing w:line="240" w:lineRule="auto"/>
              <w:ind w:left="645" w:hanging="285"/>
              <w:rPr>
                <w:rFonts w:cstheme="minorHAnsi"/>
                <w:sz w:val="22"/>
              </w:rPr>
            </w:pPr>
            <w:r w:rsidRPr="001A5C77">
              <w:rPr>
                <w:rFonts w:cstheme="minorHAnsi"/>
                <w:sz w:val="22"/>
              </w:rPr>
              <w:t>Passing of the Gavel from Rob Sumowski to Nicholas Creel, presumptive POE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0C5151D" w14:textId="77777777" w:rsidR="001A5C77" w:rsidRPr="001A5C77" w:rsidRDefault="001A5C77" w:rsidP="001A5C77">
            <w:pPr>
              <w:spacing w:line="240" w:lineRule="auto"/>
              <w:ind w:firstLine="0"/>
              <w:rPr>
                <w:rFonts w:cstheme="minorHAnsi"/>
                <w:b/>
                <w:sz w:val="22"/>
              </w:rPr>
            </w:pPr>
            <w:r w:rsidRPr="001A5C77">
              <w:rPr>
                <w:rFonts w:cstheme="minorHAnsi"/>
                <w:b/>
                <w:sz w:val="22"/>
              </w:rPr>
              <w:t>NO</w:t>
            </w:r>
          </w:p>
        </w:tc>
      </w:tr>
      <w:bookmarkEnd w:id="0"/>
      <w:tr w:rsidR="001A5C77" w:rsidRPr="001A5C77" w14:paraId="779A3C2B" w14:textId="77777777" w:rsidTr="001A5C77">
        <w:tc>
          <w:tcPr>
            <w:tcW w:w="90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1CEA444" w14:textId="77777777" w:rsidR="001A5C77" w:rsidRDefault="001A5C77" w:rsidP="001A5C77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cstheme="minorHAnsi"/>
                <w:sz w:val="22"/>
              </w:rPr>
            </w:pPr>
            <w:r w:rsidRPr="001A5C77">
              <w:rPr>
                <w:rFonts w:cstheme="minorHAnsi"/>
                <w:b/>
                <w:sz w:val="22"/>
              </w:rPr>
              <w:t xml:space="preserve">Consent Agenda </w:t>
            </w:r>
            <w:r w:rsidRPr="001A5C77">
              <w:rPr>
                <w:rFonts w:cstheme="minorHAnsi"/>
                <w:sz w:val="22"/>
              </w:rPr>
              <w:t>– Nicholas Creel</w:t>
            </w:r>
          </w:p>
          <w:p w14:paraId="693C595A" w14:textId="36194090" w:rsidR="001A5C77" w:rsidRPr="001A5C77" w:rsidRDefault="001A5C77" w:rsidP="001A5C77">
            <w:pPr>
              <w:pStyle w:val="ListParagraph"/>
              <w:numPr>
                <w:ilvl w:val="1"/>
                <w:numId w:val="3"/>
              </w:numPr>
              <w:spacing w:line="240" w:lineRule="auto"/>
              <w:rPr>
                <w:rFonts w:cstheme="minorHAnsi"/>
                <w:sz w:val="22"/>
              </w:rPr>
            </w:pPr>
            <w:r w:rsidRPr="001A5C77">
              <w:rPr>
                <w:rFonts w:cstheme="minorHAnsi"/>
                <w:sz w:val="22"/>
              </w:rPr>
              <w:t>University Senate Meeting Agenda (26 Apr 2024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8CAC79" w14:textId="77777777" w:rsidR="001A5C77" w:rsidRDefault="001A5C77" w:rsidP="001A5C77">
            <w:pPr>
              <w:spacing w:line="240" w:lineRule="auto"/>
              <w:ind w:left="-18" w:hanging="18"/>
              <w:rPr>
                <w:rFonts w:cstheme="minorHAnsi"/>
                <w:b/>
                <w:sz w:val="22"/>
              </w:rPr>
            </w:pPr>
            <w:r w:rsidRPr="001A5C77">
              <w:rPr>
                <w:rFonts w:cstheme="minorHAnsi"/>
                <w:b/>
                <w:sz w:val="22"/>
              </w:rPr>
              <w:t>YES</w:t>
            </w:r>
          </w:p>
          <w:p w14:paraId="55213FD2" w14:textId="7BBA6918" w:rsidR="001A5C77" w:rsidRPr="001A5C77" w:rsidRDefault="001A5C77" w:rsidP="001A5C77">
            <w:pPr>
              <w:spacing w:line="240" w:lineRule="auto"/>
              <w:ind w:left="-18" w:hanging="18"/>
              <w:rPr>
                <w:rFonts w:cstheme="minorHAnsi"/>
                <w:bCs/>
                <w:i/>
                <w:iCs/>
                <w:sz w:val="22"/>
              </w:rPr>
            </w:pPr>
            <w:r w:rsidRPr="001A5C77">
              <w:rPr>
                <w:rFonts w:cstheme="minorHAnsi"/>
                <w:bCs/>
                <w:i/>
                <w:iCs/>
                <w:sz w:val="22"/>
              </w:rPr>
              <w:t>(all University Senators vote)</w:t>
            </w:r>
          </w:p>
        </w:tc>
      </w:tr>
      <w:tr w:rsidR="001A5C77" w:rsidRPr="001A5C77" w14:paraId="401CE731" w14:textId="77777777" w:rsidTr="001A5C77">
        <w:tc>
          <w:tcPr>
            <w:tcW w:w="9000" w:type="dxa"/>
            <w:tcBorders>
              <w:top w:val="nil"/>
              <w:left w:val="single" w:sz="4" w:space="0" w:color="auto"/>
              <w:right w:val="nil"/>
            </w:tcBorders>
          </w:tcPr>
          <w:p w14:paraId="31EA8061" w14:textId="27F96946" w:rsidR="001A5C77" w:rsidRPr="001A5C77" w:rsidRDefault="001A5C77" w:rsidP="001A5C77">
            <w:pPr>
              <w:pStyle w:val="Heading1"/>
              <w:numPr>
                <w:ilvl w:val="0"/>
                <w:numId w:val="3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1A5C77">
              <w:rPr>
                <w:rFonts w:asciiTheme="minorHAnsi" w:hAnsiTheme="minorHAnsi" w:cstheme="minorHAnsi"/>
                <w:sz w:val="22"/>
                <w:szCs w:val="22"/>
              </w:rPr>
              <w:t>Recognitions – Awarding of Pins to First-Time University Senators</w:t>
            </w:r>
            <w:r w:rsidRPr="001A5C7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800" w:type="dxa"/>
            <w:tcBorders>
              <w:top w:val="nil"/>
              <w:left w:val="nil"/>
              <w:right w:val="single" w:sz="4" w:space="0" w:color="auto"/>
            </w:tcBorders>
          </w:tcPr>
          <w:p w14:paraId="57645BA7" w14:textId="470F25D9" w:rsidR="001A5C77" w:rsidRPr="001A5C77" w:rsidRDefault="001A5C77" w:rsidP="001A5C77">
            <w:pPr>
              <w:spacing w:line="240" w:lineRule="auto"/>
              <w:ind w:firstLine="0"/>
              <w:rPr>
                <w:rFonts w:cstheme="minorHAnsi"/>
                <w:b/>
                <w:sz w:val="22"/>
              </w:rPr>
            </w:pPr>
            <w:r w:rsidRPr="001A5C77">
              <w:rPr>
                <w:rFonts w:cstheme="minorHAnsi"/>
                <w:b/>
                <w:sz w:val="22"/>
              </w:rPr>
              <w:t>NO</w:t>
            </w:r>
          </w:p>
        </w:tc>
      </w:tr>
      <w:tr w:rsidR="001A5C77" w:rsidRPr="001A5C77" w14:paraId="5BF69980" w14:textId="77777777" w:rsidTr="001A5C77">
        <w:tc>
          <w:tcPr>
            <w:tcW w:w="9000" w:type="dxa"/>
            <w:tcBorders>
              <w:top w:val="nil"/>
              <w:left w:val="single" w:sz="4" w:space="0" w:color="auto"/>
              <w:right w:val="nil"/>
            </w:tcBorders>
          </w:tcPr>
          <w:p w14:paraId="5124BC29" w14:textId="1E6BB505" w:rsidR="001A5C77" w:rsidRPr="001A5C77" w:rsidRDefault="001A5C77" w:rsidP="001A5C77">
            <w:pPr>
              <w:pStyle w:val="Heading1"/>
              <w:numPr>
                <w:ilvl w:val="0"/>
                <w:numId w:val="3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1A5C77">
              <w:rPr>
                <w:rFonts w:asciiTheme="minorHAnsi" w:hAnsiTheme="minorHAnsi" w:cstheme="minorHAnsi"/>
                <w:sz w:val="22"/>
                <w:szCs w:val="22"/>
              </w:rPr>
              <w:t>Unfinished Busines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9534E7C" w14:textId="13BFA481" w:rsidR="001A5C77" w:rsidRPr="001A5C77" w:rsidRDefault="001A5C77" w:rsidP="001A5C77">
            <w:pPr>
              <w:spacing w:line="240" w:lineRule="auto"/>
              <w:ind w:left="-18" w:hanging="18"/>
              <w:rPr>
                <w:rFonts w:cstheme="minorHAnsi"/>
                <w:b/>
                <w:sz w:val="22"/>
              </w:rPr>
            </w:pPr>
            <w:r w:rsidRPr="001A5C77">
              <w:rPr>
                <w:rFonts w:cstheme="minorHAnsi"/>
                <w:b/>
                <w:sz w:val="22"/>
              </w:rPr>
              <w:t xml:space="preserve"> NO</w:t>
            </w:r>
          </w:p>
        </w:tc>
      </w:tr>
      <w:tr w:rsidR="001A5C77" w:rsidRPr="001A5C77" w14:paraId="07EA8546" w14:textId="77777777" w:rsidTr="001A5C77">
        <w:tc>
          <w:tcPr>
            <w:tcW w:w="9000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218FFC49" w14:textId="77777777" w:rsidR="001A5C77" w:rsidRPr="001A5C77" w:rsidRDefault="001A5C77" w:rsidP="001A5C77">
            <w:pPr>
              <w:pStyle w:val="Heading1"/>
              <w:numPr>
                <w:ilvl w:val="0"/>
                <w:numId w:val="3"/>
              </w:numPr>
              <w:spacing w:line="240" w:lineRule="auto"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1A5C77">
              <w:rPr>
                <w:rFonts w:asciiTheme="minorHAnsi" w:hAnsiTheme="minorHAnsi" w:cstheme="minorHAnsi"/>
                <w:sz w:val="22"/>
                <w:szCs w:val="22"/>
              </w:rPr>
              <w:t>New Business</w:t>
            </w:r>
          </w:p>
          <w:p w14:paraId="75D9A1D8" w14:textId="2A7C451B" w:rsidR="001A5C77" w:rsidRPr="001A5C77" w:rsidRDefault="001A5C77" w:rsidP="001A5C77">
            <w:pPr>
              <w:pStyle w:val="Heading1"/>
              <w:numPr>
                <w:ilvl w:val="1"/>
                <w:numId w:val="3"/>
              </w:numPr>
              <w:spacing w:line="240" w:lineRule="auto"/>
              <w:jc w:val="lef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1A5C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Motion Number </w:t>
            </w:r>
            <w:hyperlink r:id="rId9" w:history="1">
              <w:r w:rsidRPr="001A5C77">
                <w:rPr>
                  <w:rStyle w:val="Hyperlink"/>
                  <w:rFonts w:asciiTheme="minorHAnsi" w:hAnsiTheme="minorHAnsi" w:cstheme="minorHAnsi"/>
                  <w:b w:val="0"/>
                  <w:bCs w:val="0"/>
                  <w:sz w:val="22"/>
                  <w:szCs w:val="22"/>
                </w:rPr>
                <w:t>2324.CON.003.O</w:t>
              </w:r>
            </w:hyperlink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: </w:t>
            </w:r>
            <w:r w:rsidRPr="001A5C77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Slate of Nominees for 2024-2025 University Senate Officers and standing committees (and call for nominations from the floor for 2024-2025 Presiding Officer-Elect and Secretary) – Nicholas Creel</w:t>
            </w:r>
          </w:p>
        </w:tc>
        <w:tc>
          <w:tcPr>
            <w:tcW w:w="1800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66CFE11" w14:textId="77777777" w:rsidR="001A5C77" w:rsidRDefault="001A5C77" w:rsidP="001A5C77">
            <w:pPr>
              <w:spacing w:line="240" w:lineRule="auto"/>
              <w:ind w:left="-18" w:hanging="18"/>
              <w:rPr>
                <w:rFonts w:cstheme="minorHAnsi"/>
                <w:b/>
                <w:sz w:val="22"/>
              </w:rPr>
            </w:pPr>
            <w:r w:rsidRPr="001A5C77">
              <w:rPr>
                <w:rFonts w:cstheme="minorHAnsi"/>
                <w:b/>
                <w:sz w:val="22"/>
              </w:rPr>
              <w:t xml:space="preserve"> YES</w:t>
            </w:r>
          </w:p>
          <w:p w14:paraId="39F505C1" w14:textId="6A5E3277" w:rsidR="001A5C77" w:rsidRPr="001A5C77" w:rsidRDefault="001A5C77" w:rsidP="001A5C77">
            <w:pPr>
              <w:spacing w:line="240" w:lineRule="auto"/>
              <w:ind w:left="-18" w:hanging="18"/>
              <w:rPr>
                <w:rFonts w:cstheme="minorHAnsi"/>
                <w:bCs/>
                <w:i/>
                <w:iCs/>
                <w:sz w:val="22"/>
              </w:rPr>
            </w:pPr>
            <w:r w:rsidRPr="001A5C77">
              <w:rPr>
                <w:rFonts w:cstheme="minorHAnsi"/>
                <w:bCs/>
                <w:i/>
                <w:iCs/>
                <w:sz w:val="22"/>
              </w:rPr>
              <w:t>(all University Senators vote)</w:t>
            </w:r>
          </w:p>
        </w:tc>
      </w:tr>
      <w:tr w:rsidR="001A5C77" w:rsidRPr="001A5C77" w14:paraId="15CF2CD2" w14:textId="77777777" w:rsidTr="001A5C77">
        <w:tc>
          <w:tcPr>
            <w:tcW w:w="900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9999841" w14:textId="4E0449B2" w:rsidR="001A5C77" w:rsidRPr="001A5C77" w:rsidRDefault="001A5C77" w:rsidP="001A5C77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cstheme="minorHAnsi"/>
                <w:b/>
                <w:sz w:val="22"/>
              </w:rPr>
            </w:pPr>
            <w:r w:rsidRPr="001A5C77">
              <w:rPr>
                <w:rFonts w:cstheme="minorHAnsi"/>
                <w:b/>
                <w:sz w:val="22"/>
              </w:rPr>
              <w:t>Committee Report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472DE84" w14:textId="77777777" w:rsidR="001A5C77" w:rsidRPr="001A5C77" w:rsidRDefault="001A5C77" w:rsidP="001A5C77">
            <w:pPr>
              <w:spacing w:line="240" w:lineRule="auto"/>
              <w:ind w:firstLine="0"/>
              <w:rPr>
                <w:rFonts w:cstheme="minorHAnsi"/>
                <w:b/>
                <w:sz w:val="22"/>
              </w:rPr>
            </w:pPr>
            <w:r w:rsidRPr="001A5C77">
              <w:rPr>
                <w:rFonts w:cstheme="minorHAnsi"/>
                <w:b/>
                <w:sz w:val="22"/>
              </w:rPr>
              <w:t>NO</w:t>
            </w:r>
          </w:p>
        </w:tc>
      </w:tr>
      <w:tr w:rsidR="001A5C77" w:rsidRPr="001A5C77" w14:paraId="38875EF1" w14:textId="77777777" w:rsidTr="001A5C77">
        <w:tc>
          <w:tcPr>
            <w:tcW w:w="90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81FA45E" w14:textId="1329FC41" w:rsidR="001A5C77" w:rsidRPr="001A5C77" w:rsidRDefault="001A5C77" w:rsidP="001A5C77">
            <w:pPr>
              <w:pStyle w:val="ListParagraph"/>
              <w:numPr>
                <w:ilvl w:val="0"/>
                <w:numId w:val="22"/>
              </w:numPr>
              <w:spacing w:line="240" w:lineRule="auto"/>
              <w:ind w:left="721" w:hanging="360"/>
              <w:rPr>
                <w:rFonts w:cstheme="minorHAnsi"/>
                <w:sz w:val="22"/>
              </w:rPr>
            </w:pPr>
            <w:r w:rsidRPr="001A5C77">
              <w:rPr>
                <w:rFonts w:cstheme="minorHAnsi"/>
                <w:sz w:val="22"/>
              </w:rPr>
              <w:t>Governance Retreat Planning Committee – Nicholas Creel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F16A4A" w14:textId="77777777" w:rsidR="001A5C77" w:rsidRPr="001A5C77" w:rsidRDefault="001A5C77" w:rsidP="001A5C77">
            <w:pPr>
              <w:spacing w:line="240" w:lineRule="auto"/>
              <w:ind w:firstLine="0"/>
              <w:rPr>
                <w:rFonts w:cstheme="minorHAnsi"/>
                <w:b/>
                <w:sz w:val="22"/>
              </w:rPr>
            </w:pPr>
          </w:p>
        </w:tc>
      </w:tr>
      <w:tr w:rsidR="001A5C77" w:rsidRPr="001A5C77" w14:paraId="33043019" w14:textId="77777777" w:rsidTr="001A5C77">
        <w:tc>
          <w:tcPr>
            <w:tcW w:w="90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BF89DF4" w14:textId="77777777" w:rsidR="001A5C77" w:rsidRPr="001A5C77" w:rsidRDefault="001A5C77" w:rsidP="001A5C77">
            <w:pPr>
              <w:pStyle w:val="Heading1"/>
              <w:numPr>
                <w:ilvl w:val="0"/>
                <w:numId w:val="3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1A5C77">
              <w:rPr>
                <w:rFonts w:asciiTheme="minorHAnsi" w:hAnsiTheme="minorHAnsi" w:cstheme="minorHAnsi"/>
                <w:sz w:val="22"/>
                <w:szCs w:val="22"/>
              </w:rPr>
              <w:t>Announcements/Information Items</w:t>
            </w:r>
          </w:p>
          <w:p w14:paraId="4DD47374" w14:textId="4C57C84E" w:rsidR="001A5C77" w:rsidRPr="001A5C77" w:rsidRDefault="001A5C77" w:rsidP="001A5C77">
            <w:pPr>
              <w:pStyle w:val="Heading1"/>
              <w:numPr>
                <w:ilvl w:val="0"/>
                <w:numId w:val="18"/>
              </w:numPr>
              <w:spacing w:line="240" w:lineRule="auto"/>
              <w:ind w:left="720" w:hanging="360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1A5C77">
              <w:rPr>
                <w:rFonts w:asciiTheme="minorHAnsi" w:hAnsiTheme="minorHAnsi" w:cstheme="minorHAnsi"/>
                <w:b w:val="0"/>
                <w:iCs/>
                <w:sz w:val="22"/>
                <w:szCs w:val="22"/>
              </w:rPr>
              <w:t xml:space="preserve">All committee organizational meetings, committee officer election, and training not accomplished on </w:t>
            </w:r>
            <w:r>
              <w:rPr>
                <w:rFonts w:asciiTheme="minorHAnsi" w:hAnsiTheme="minorHAnsi" w:cstheme="minorHAnsi"/>
                <w:b w:val="0"/>
                <w:iCs/>
                <w:sz w:val="22"/>
                <w:szCs w:val="22"/>
              </w:rPr>
              <w:t xml:space="preserve">26 </w:t>
            </w:r>
            <w:r w:rsidRPr="001A5C77">
              <w:rPr>
                <w:rFonts w:asciiTheme="minorHAnsi" w:hAnsiTheme="minorHAnsi" w:cstheme="minorHAnsi"/>
                <w:b w:val="0"/>
                <w:iCs/>
                <w:sz w:val="22"/>
                <w:szCs w:val="22"/>
              </w:rPr>
              <w:t xml:space="preserve">Apr 2024 will be completed during the committee breakout sessions of the Governance Retreat on </w:t>
            </w:r>
            <w:r>
              <w:rPr>
                <w:rFonts w:asciiTheme="minorHAnsi" w:hAnsiTheme="minorHAnsi" w:cstheme="minorHAnsi"/>
                <w:b w:val="0"/>
                <w:iCs/>
                <w:sz w:val="22"/>
                <w:szCs w:val="22"/>
              </w:rPr>
              <w:t xml:space="preserve">12 </w:t>
            </w:r>
            <w:r w:rsidRPr="001A5C77">
              <w:rPr>
                <w:rFonts w:asciiTheme="minorHAnsi" w:hAnsiTheme="minorHAnsi" w:cstheme="minorHAnsi"/>
                <w:b w:val="0"/>
                <w:iCs/>
                <w:sz w:val="22"/>
                <w:szCs w:val="22"/>
              </w:rPr>
              <w:t xml:space="preserve">Aug 2024, which will be </w:t>
            </w:r>
            <w:r w:rsidRPr="001A5C77">
              <w:rPr>
                <w:rFonts w:asciiTheme="minorHAnsi" w:hAnsiTheme="minorHAnsi" w:cstheme="minorHAnsi"/>
                <w:b w:val="0"/>
                <w:sz w:val="22"/>
                <w:szCs w:val="22"/>
              </w:rPr>
              <w:t>in person, location TBD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5DFEC8" w14:textId="211883D8" w:rsidR="001A5C77" w:rsidRPr="001A5C77" w:rsidRDefault="001A5C77" w:rsidP="001A5C77">
            <w:pPr>
              <w:spacing w:line="240" w:lineRule="auto"/>
              <w:ind w:firstLine="0"/>
              <w:rPr>
                <w:rFonts w:cstheme="minorHAnsi"/>
                <w:b/>
                <w:sz w:val="22"/>
              </w:rPr>
            </w:pPr>
            <w:r w:rsidRPr="001A5C77">
              <w:rPr>
                <w:rFonts w:cstheme="minorHAnsi"/>
                <w:b/>
                <w:sz w:val="22"/>
              </w:rPr>
              <w:t>NO</w:t>
            </w:r>
          </w:p>
        </w:tc>
      </w:tr>
      <w:tr w:rsidR="001A5C77" w:rsidRPr="001A5C77" w14:paraId="4A19BBCC" w14:textId="77777777" w:rsidTr="001A5C77">
        <w:tc>
          <w:tcPr>
            <w:tcW w:w="9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6FA63AF" w14:textId="564F989D" w:rsidR="001A5C77" w:rsidRPr="001A5C77" w:rsidRDefault="001A5C77" w:rsidP="001A5C77">
            <w:pPr>
              <w:pStyle w:val="Heading1"/>
              <w:numPr>
                <w:ilvl w:val="0"/>
                <w:numId w:val="3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1A5C77">
              <w:rPr>
                <w:rFonts w:asciiTheme="minorHAnsi" w:hAnsiTheme="minorHAnsi" w:cstheme="minorHAnsi"/>
                <w:sz w:val="22"/>
                <w:szCs w:val="22"/>
              </w:rPr>
              <w:t>Open Discussion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CF19B2" w14:textId="77777777" w:rsidR="001A5C77" w:rsidRPr="001A5C77" w:rsidRDefault="001A5C77" w:rsidP="001A5C77">
            <w:pPr>
              <w:spacing w:line="240" w:lineRule="auto"/>
              <w:ind w:firstLine="0"/>
              <w:rPr>
                <w:rFonts w:cstheme="minorHAnsi"/>
                <w:b/>
                <w:sz w:val="22"/>
              </w:rPr>
            </w:pPr>
            <w:r w:rsidRPr="001A5C77">
              <w:rPr>
                <w:rFonts w:cstheme="minorHAnsi"/>
                <w:b/>
                <w:sz w:val="22"/>
              </w:rPr>
              <w:t>NO</w:t>
            </w:r>
          </w:p>
        </w:tc>
      </w:tr>
      <w:tr w:rsidR="001A5C77" w:rsidRPr="001A5C77" w14:paraId="03D300F0" w14:textId="77777777" w:rsidTr="001A5C77">
        <w:tc>
          <w:tcPr>
            <w:tcW w:w="9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3A402D7" w14:textId="77777777" w:rsidR="00435810" w:rsidRDefault="001A5C77" w:rsidP="00435810">
            <w:pPr>
              <w:pStyle w:val="Heading1"/>
              <w:numPr>
                <w:ilvl w:val="0"/>
                <w:numId w:val="3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1A5C77">
              <w:rPr>
                <w:rFonts w:asciiTheme="minorHAnsi" w:hAnsiTheme="minorHAnsi" w:cstheme="minorHAnsi"/>
                <w:sz w:val="22"/>
                <w:szCs w:val="22"/>
              </w:rPr>
              <w:t>Adjournment</w:t>
            </w:r>
          </w:p>
          <w:p w14:paraId="56483AC1" w14:textId="3671F7E8" w:rsidR="001A5C77" w:rsidRPr="00435810" w:rsidRDefault="001A5C77" w:rsidP="00435810">
            <w:pPr>
              <w:pStyle w:val="Heading1"/>
              <w:numPr>
                <w:ilvl w:val="0"/>
                <w:numId w:val="3"/>
              </w:numPr>
              <w:spacing w:line="240" w:lineRule="auto"/>
              <w:jc w:val="left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435810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After adjournment, proceed to breakout rooms for Committee Organizational Meetings and election of committee officers. Rooms for committee breakout sessions with ECUS facilitators in parentheses: APC: </w:t>
            </w:r>
            <w:r w:rsidR="00435810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A&amp;S </w:t>
            </w:r>
            <w:r w:rsidRPr="00435810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2-42 (Nicholas Creel); DEIPC: </w:t>
            </w:r>
            <w:r w:rsidR="00435810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A&amp;S </w:t>
            </w:r>
            <w:r w:rsidRPr="00435810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2-46 (Rob Sumowski); FAPC: </w:t>
            </w:r>
            <w:r w:rsidR="00435810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A&amp;S </w:t>
            </w:r>
            <w:r w:rsidRPr="00435810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2-70 (Alex Blazer); RPIPC: </w:t>
            </w:r>
            <w:r w:rsidR="00435810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A&amp;S </w:t>
            </w:r>
            <w:r w:rsidRPr="00435810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2-74 (Lamonica Sanford); SAPC: </w:t>
            </w:r>
            <w:r w:rsidR="00435810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A&amp;S </w:t>
            </w:r>
            <w:r w:rsidRPr="00435810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2-75 (Joyce Norris-Taylor).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02D5DB" w14:textId="140A8BA7" w:rsidR="001A5C77" w:rsidRPr="001A5C77" w:rsidRDefault="001A5C77" w:rsidP="001A5C77">
            <w:pPr>
              <w:spacing w:line="240" w:lineRule="auto"/>
              <w:ind w:firstLine="0"/>
              <w:rPr>
                <w:rFonts w:cstheme="minorHAnsi"/>
                <w:b/>
                <w:sz w:val="22"/>
              </w:rPr>
            </w:pPr>
            <w:r w:rsidRPr="001A5C77">
              <w:rPr>
                <w:rFonts w:cstheme="minorHAnsi"/>
                <w:b/>
                <w:sz w:val="22"/>
              </w:rPr>
              <w:t>YES</w:t>
            </w:r>
          </w:p>
        </w:tc>
      </w:tr>
    </w:tbl>
    <w:p w14:paraId="1C1C4C1C" w14:textId="77777777" w:rsidR="00734548" w:rsidRPr="001A5C77" w:rsidRDefault="00734548" w:rsidP="001A5C77">
      <w:pPr>
        <w:spacing w:line="240" w:lineRule="auto"/>
        <w:ind w:firstLine="0"/>
        <w:jc w:val="center"/>
        <w:rPr>
          <w:rFonts w:cstheme="minorHAnsi"/>
          <w:b/>
          <w:sz w:val="22"/>
        </w:rPr>
      </w:pPr>
      <w:r w:rsidRPr="001A5C77">
        <w:rPr>
          <w:rFonts w:cstheme="minorHAnsi"/>
          <w:b/>
          <w:sz w:val="22"/>
        </w:rPr>
        <w:t xml:space="preserve">Upcoming </w:t>
      </w:r>
      <w:r w:rsidR="00C73C68" w:rsidRPr="001A5C77">
        <w:rPr>
          <w:rFonts w:cstheme="minorHAnsi"/>
          <w:b/>
          <w:sz w:val="22"/>
        </w:rPr>
        <w:t>Calendar</w:t>
      </w:r>
      <w:r w:rsidRPr="001A5C77">
        <w:rPr>
          <w:rFonts w:cstheme="minorHAnsi"/>
          <w:b/>
          <w:sz w:val="22"/>
        </w:rPr>
        <w:t xml:space="preserve"> Dates</w:t>
      </w:r>
    </w:p>
    <w:p w14:paraId="1C7F825D" w14:textId="11024F75" w:rsidR="00C2010C" w:rsidRPr="00435810" w:rsidRDefault="00C2010C" w:rsidP="001A5C77">
      <w:pPr>
        <w:pStyle w:val="ListParagraph"/>
        <w:spacing w:line="240" w:lineRule="auto"/>
        <w:ind w:left="0" w:firstLine="0"/>
        <w:jc w:val="center"/>
        <w:rPr>
          <w:rFonts w:cstheme="minorHAnsi"/>
          <w:b/>
          <w:bCs/>
          <w:i/>
          <w:sz w:val="22"/>
          <w:u w:val="single"/>
        </w:rPr>
      </w:pPr>
      <w:r w:rsidRPr="00435810">
        <w:rPr>
          <w:rStyle w:val="Hyperlink"/>
          <w:rFonts w:cstheme="minorHAnsi"/>
          <w:b/>
          <w:bCs/>
          <w:i/>
          <w:color w:val="auto"/>
          <w:sz w:val="22"/>
        </w:rPr>
        <w:t>2</w:t>
      </w:r>
      <w:r w:rsidR="008C3BA8" w:rsidRPr="00435810">
        <w:rPr>
          <w:rStyle w:val="Hyperlink"/>
          <w:rFonts w:cstheme="minorHAnsi"/>
          <w:b/>
          <w:bCs/>
          <w:i/>
          <w:color w:val="auto"/>
          <w:sz w:val="22"/>
        </w:rPr>
        <w:t>0</w:t>
      </w:r>
      <w:r w:rsidR="0008089B" w:rsidRPr="00435810">
        <w:rPr>
          <w:rStyle w:val="Hyperlink"/>
          <w:rFonts w:cstheme="minorHAnsi"/>
          <w:b/>
          <w:bCs/>
          <w:i/>
          <w:color w:val="auto"/>
          <w:sz w:val="22"/>
        </w:rPr>
        <w:t>2</w:t>
      </w:r>
      <w:r w:rsidR="00EF599B" w:rsidRPr="00435810">
        <w:rPr>
          <w:rStyle w:val="Hyperlink"/>
          <w:rFonts w:cstheme="minorHAnsi"/>
          <w:b/>
          <w:bCs/>
          <w:i/>
          <w:color w:val="auto"/>
          <w:sz w:val="22"/>
        </w:rPr>
        <w:t>4</w:t>
      </w:r>
      <w:r w:rsidR="008C3BA8" w:rsidRPr="00435810">
        <w:rPr>
          <w:rStyle w:val="Hyperlink"/>
          <w:rFonts w:cstheme="minorHAnsi"/>
          <w:b/>
          <w:bCs/>
          <w:i/>
          <w:color w:val="auto"/>
          <w:sz w:val="22"/>
        </w:rPr>
        <w:t xml:space="preserve"> </w:t>
      </w:r>
      <w:r w:rsidRPr="00435810">
        <w:rPr>
          <w:rStyle w:val="Hyperlink"/>
          <w:rFonts w:cstheme="minorHAnsi"/>
          <w:b/>
          <w:bCs/>
          <w:i/>
          <w:color w:val="auto"/>
          <w:sz w:val="22"/>
        </w:rPr>
        <w:t>Governance Retreat</w:t>
      </w:r>
      <w:r w:rsidR="009045B7" w:rsidRPr="00435810">
        <w:rPr>
          <w:rStyle w:val="Hyperlink"/>
          <w:rFonts w:cstheme="minorHAnsi"/>
          <w:b/>
          <w:bCs/>
          <w:i/>
          <w:color w:val="auto"/>
          <w:sz w:val="22"/>
        </w:rPr>
        <w:t>,</w:t>
      </w:r>
      <w:r w:rsidRPr="00435810">
        <w:rPr>
          <w:rStyle w:val="Hyperlink"/>
          <w:rFonts w:cstheme="minorHAnsi"/>
          <w:b/>
          <w:bCs/>
          <w:i/>
          <w:color w:val="auto"/>
          <w:sz w:val="22"/>
        </w:rPr>
        <w:t xml:space="preserve"> </w:t>
      </w:r>
      <w:r w:rsidR="009045B7" w:rsidRPr="00435810">
        <w:rPr>
          <w:rStyle w:val="Hyperlink"/>
          <w:rFonts w:cstheme="minorHAnsi"/>
          <w:b/>
          <w:bCs/>
          <w:i/>
          <w:color w:val="auto"/>
          <w:sz w:val="22"/>
        </w:rPr>
        <w:t>9</w:t>
      </w:r>
      <w:r w:rsidR="00435810">
        <w:rPr>
          <w:rStyle w:val="Hyperlink"/>
          <w:rFonts w:cstheme="minorHAnsi"/>
          <w:b/>
          <w:bCs/>
          <w:i/>
          <w:color w:val="auto"/>
          <w:sz w:val="22"/>
        </w:rPr>
        <w:t>:00</w:t>
      </w:r>
      <w:r w:rsidR="009045B7" w:rsidRPr="00435810">
        <w:rPr>
          <w:rStyle w:val="Hyperlink"/>
          <w:rFonts w:cstheme="minorHAnsi"/>
          <w:b/>
          <w:bCs/>
          <w:i/>
          <w:color w:val="auto"/>
          <w:sz w:val="22"/>
        </w:rPr>
        <w:t>am-2</w:t>
      </w:r>
      <w:r w:rsidR="00435810">
        <w:rPr>
          <w:rStyle w:val="Hyperlink"/>
          <w:rFonts w:cstheme="minorHAnsi"/>
          <w:b/>
          <w:bCs/>
          <w:i/>
          <w:color w:val="auto"/>
          <w:sz w:val="22"/>
        </w:rPr>
        <w:t>:00</w:t>
      </w:r>
      <w:r w:rsidR="009045B7" w:rsidRPr="00435810">
        <w:rPr>
          <w:rStyle w:val="Hyperlink"/>
          <w:rFonts w:cstheme="minorHAnsi"/>
          <w:b/>
          <w:bCs/>
          <w:i/>
          <w:color w:val="auto"/>
          <w:sz w:val="22"/>
        </w:rPr>
        <w:t xml:space="preserve">pm, </w:t>
      </w:r>
      <w:r w:rsidR="00312D4D" w:rsidRPr="00435810">
        <w:rPr>
          <w:rFonts w:cstheme="minorHAnsi"/>
          <w:b/>
          <w:bCs/>
          <w:i/>
          <w:sz w:val="22"/>
          <w:u w:val="single"/>
        </w:rPr>
        <w:t>Monday</w:t>
      </w:r>
      <w:r w:rsidR="0008089B" w:rsidRPr="00435810">
        <w:rPr>
          <w:rFonts w:cstheme="minorHAnsi"/>
          <w:b/>
          <w:bCs/>
          <w:i/>
          <w:sz w:val="22"/>
          <w:u w:val="single"/>
        </w:rPr>
        <w:t xml:space="preserve">, </w:t>
      </w:r>
      <w:r w:rsidR="00435810">
        <w:rPr>
          <w:rFonts w:cstheme="minorHAnsi"/>
          <w:b/>
          <w:bCs/>
          <w:i/>
          <w:sz w:val="22"/>
          <w:u w:val="single"/>
        </w:rPr>
        <w:t xml:space="preserve">12 Aug </w:t>
      </w:r>
      <w:r w:rsidR="001377AC" w:rsidRPr="00435810">
        <w:rPr>
          <w:rFonts w:cstheme="minorHAnsi"/>
          <w:b/>
          <w:bCs/>
          <w:i/>
          <w:sz w:val="22"/>
          <w:u w:val="single"/>
        </w:rPr>
        <w:t>20</w:t>
      </w:r>
      <w:r w:rsidR="0008089B" w:rsidRPr="00435810">
        <w:rPr>
          <w:rFonts w:cstheme="minorHAnsi"/>
          <w:b/>
          <w:bCs/>
          <w:i/>
          <w:sz w:val="22"/>
          <w:u w:val="single"/>
        </w:rPr>
        <w:t>2</w:t>
      </w:r>
      <w:r w:rsidR="00EF599B" w:rsidRPr="00435810">
        <w:rPr>
          <w:rFonts w:cstheme="minorHAnsi"/>
          <w:b/>
          <w:bCs/>
          <w:i/>
          <w:sz w:val="22"/>
          <w:u w:val="single"/>
        </w:rPr>
        <w:t>4</w:t>
      </w:r>
      <w:r w:rsidR="00435810">
        <w:rPr>
          <w:rFonts w:cstheme="minorHAnsi"/>
          <w:b/>
          <w:bCs/>
          <w:i/>
          <w:sz w:val="22"/>
          <w:u w:val="single"/>
        </w:rPr>
        <w:t>,</w:t>
      </w:r>
      <w:r w:rsidR="00D6014D" w:rsidRPr="00435810">
        <w:rPr>
          <w:rFonts w:cstheme="minorHAnsi"/>
          <w:b/>
          <w:bCs/>
          <w:i/>
          <w:sz w:val="22"/>
          <w:u w:val="single"/>
        </w:rPr>
        <w:t xml:space="preserve"> </w:t>
      </w:r>
      <w:r w:rsidR="00435810">
        <w:rPr>
          <w:rFonts w:cstheme="minorHAnsi"/>
          <w:b/>
          <w:bCs/>
          <w:i/>
          <w:sz w:val="22"/>
          <w:u w:val="single"/>
        </w:rPr>
        <w:t>L</w:t>
      </w:r>
      <w:r w:rsidR="00003A57" w:rsidRPr="00435810">
        <w:rPr>
          <w:rFonts w:cstheme="minorHAnsi"/>
          <w:b/>
          <w:bCs/>
          <w:i/>
          <w:sz w:val="22"/>
          <w:u w:val="single"/>
        </w:rPr>
        <w:t>ocation</w:t>
      </w:r>
      <w:r w:rsidR="000A3D3A" w:rsidRPr="00435810">
        <w:rPr>
          <w:rFonts w:cstheme="minorHAnsi"/>
          <w:b/>
          <w:bCs/>
          <w:i/>
          <w:sz w:val="22"/>
          <w:u w:val="single"/>
        </w:rPr>
        <w:t xml:space="preserve"> </w:t>
      </w:r>
      <w:r w:rsidR="00EF599B" w:rsidRPr="00435810">
        <w:rPr>
          <w:rFonts w:cstheme="minorHAnsi"/>
          <w:b/>
          <w:bCs/>
          <w:i/>
          <w:sz w:val="22"/>
          <w:u w:val="single"/>
        </w:rPr>
        <w:t>TBD</w:t>
      </w:r>
    </w:p>
    <w:p w14:paraId="3DDF707C" w14:textId="77777777" w:rsidR="000E1247" w:rsidRPr="001A5C77" w:rsidRDefault="000E1247" w:rsidP="001A5C77">
      <w:pPr>
        <w:pStyle w:val="ListParagraph"/>
        <w:spacing w:line="240" w:lineRule="auto"/>
        <w:ind w:left="0" w:firstLine="0"/>
        <w:jc w:val="center"/>
        <w:rPr>
          <w:rFonts w:cstheme="minorHAnsi"/>
          <w:b/>
          <w:i/>
          <w:sz w:val="22"/>
          <w:u w:val="single"/>
        </w:rPr>
      </w:pPr>
    </w:p>
    <w:p w14:paraId="201FE5BE" w14:textId="754EBF9B" w:rsidR="00CD3E22" w:rsidRPr="001A5C77" w:rsidRDefault="00CD3E22" w:rsidP="001A5C77">
      <w:pPr>
        <w:pStyle w:val="ListParagraph"/>
        <w:spacing w:line="240" w:lineRule="auto"/>
        <w:ind w:left="0" w:firstLine="0"/>
        <w:jc w:val="center"/>
        <w:rPr>
          <w:rFonts w:cstheme="minorHAnsi"/>
          <w:b/>
          <w:i/>
          <w:sz w:val="22"/>
          <w:u w:val="single"/>
        </w:rPr>
      </w:pPr>
      <w:r w:rsidRPr="001A5C77">
        <w:rPr>
          <w:rFonts w:cstheme="minorHAnsi"/>
          <w:b/>
          <w:i/>
          <w:sz w:val="22"/>
          <w:u w:val="single"/>
        </w:rPr>
        <w:t>Committee Meetings Fridays 2:00-3:15</w:t>
      </w:r>
      <w:r w:rsidR="00EA75BA" w:rsidRPr="001A5C77">
        <w:rPr>
          <w:rFonts w:cstheme="minorHAnsi"/>
          <w:b/>
          <w:i/>
          <w:sz w:val="22"/>
          <w:u w:val="single"/>
        </w:rPr>
        <w:t>pm</w:t>
      </w:r>
      <w:r w:rsidR="00D54136" w:rsidRPr="001A5C77">
        <w:rPr>
          <w:rFonts w:cstheme="minorHAnsi"/>
          <w:b/>
          <w:i/>
          <w:sz w:val="22"/>
          <w:u w:val="single"/>
        </w:rPr>
        <w:t xml:space="preserve"> (ECUS/SCC at 3</w:t>
      </w:r>
      <w:r w:rsidR="00EA75BA" w:rsidRPr="001A5C77">
        <w:rPr>
          <w:rFonts w:cstheme="minorHAnsi"/>
          <w:b/>
          <w:i/>
          <w:sz w:val="22"/>
          <w:u w:val="single"/>
        </w:rPr>
        <w:t>:</w:t>
      </w:r>
      <w:r w:rsidR="00D54136" w:rsidRPr="001A5C77">
        <w:rPr>
          <w:rFonts w:cstheme="minorHAnsi"/>
          <w:b/>
          <w:i/>
          <w:sz w:val="22"/>
          <w:u w:val="single"/>
        </w:rPr>
        <w:t>30</w:t>
      </w:r>
      <w:r w:rsidR="00EA75BA" w:rsidRPr="001A5C77">
        <w:rPr>
          <w:rFonts w:cstheme="minorHAnsi"/>
          <w:b/>
          <w:i/>
          <w:sz w:val="22"/>
          <w:u w:val="single"/>
        </w:rPr>
        <w:t>pm</w:t>
      </w:r>
      <w:r w:rsidR="00D54136" w:rsidRPr="001A5C77">
        <w:rPr>
          <w:rFonts w:cstheme="minorHAnsi"/>
          <w:b/>
          <w:i/>
          <w:sz w:val="22"/>
          <w:u w:val="single"/>
        </w:rPr>
        <w:t>)</w:t>
      </w:r>
    </w:p>
    <w:p w14:paraId="60CA7294" w14:textId="007C970F" w:rsidR="00EA75BA" w:rsidRPr="001A5C77" w:rsidRDefault="009A1825" w:rsidP="001A5C77">
      <w:pPr>
        <w:pStyle w:val="ListParagraph"/>
        <w:spacing w:line="240" w:lineRule="auto"/>
        <w:ind w:left="0" w:firstLine="0"/>
        <w:jc w:val="center"/>
        <w:rPr>
          <w:rFonts w:cstheme="minorHAnsi"/>
          <w:i/>
          <w:sz w:val="22"/>
        </w:rPr>
      </w:pPr>
      <w:r w:rsidRPr="001A5C77">
        <w:rPr>
          <w:rFonts w:cstheme="minorHAnsi"/>
          <w:b/>
          <w:i/>
          <w:sz w:val="22"/>
          <w:u w:val="single"/>
        </w:rPr>
        <w:t>20</w:t>
      </w:r>
      <w:r w:rsidR="0008089B" w:rsidRPr="001A5C77">
        <w:rPr>
          <w:rFonts w:cstheme="minorHAnsi"/>
          <w:b/>
          <w:i/>
          <w:sz w:val="22"/>
          <w:u w:val="single"/>
        </w:rPr>
        <w:t>2</w:t>
      </w:r>
      <w:r w:rsidR="009045B7" w:rsidRPr="001A5C77">
        <w:rPr>
          <w:rFonts w:cstheme="minorHAnsi"/>
          <w:b/>
          <w:i/>
          <w:sz w:val="22"/>
          <w:u w:val="single"/>
        </w:rPr>
        <w:t>4</w:t>
      </w:r>
      <w:r w:rsidR="00D54136" w:rsidRPr="001A5C77">
        <w:rPr>
          <w:rFonts w:cstheme="minorHAnsi"/>
          <w:i/>
          <w:sz w:val="22"/>
        </w:rPr>
        <w:t xml:space="preserve"> </w:t>
      </w:r>
      <w:r w:rsidR="00435810">
        <w:rPr>
          <w:rFonts w:cstheme="minorHAnsi"/>
          <w:i/>
          <w:sz w:val="22"/>
        </w:rPr>
        <w:t>6 Sep</w:t>
      </w:r>
      <w:r w:rsidR="00CD3E22" w:rsidRPr="001A5C77">
        <w:rPr>
          <w:rFonts w:cstheme="minorHAnsi"/>
          <w:i/>
          <w:sz w:val="22"/>
        </w:rPr>
        <w:t>;</w:t>
      </w:r>
      <w:r w:rsidR="00237627" w:rsidRPr="001A5C77">
        <w:rPr>
          <w:rFonts w:cstheme="minorHAnsi"/>
          <w:i/>
          <w:sz w:val="22"/>
        </w:rPr>
        <w:t xml:space="preserve"> </w:t>
      </w:r>
      <w:r w:rsidR="00435810">
        <w:rPr>
          <w:rFonts w:cstheme="minorHAnsi"/>
          <w:i/>
          <w:sz w:val="22"/>
        </w:rPr>
        <w:t>4 Oct</w:t>
      </w:r>
      <w:r w:rsidR="00CD3E22" w:rsidRPr="001A5C77">
        <w:rPr>
          <w:rFonts w:cstheme="minorHAnsi"/>
          <w:i/>
          <w:sz w:val="22"/>
        </w:rPr>
        <w:t xml:space="preserve">; </w:t>
      </w:r>
      <w:r w:rsidR="00435810">
        <w:rPr>
          <w:rFonts w:cstheme="minorHAnsi"/>
          <w:i/>
          <w:sz w:val="22"/>
        </w:rPr>
        <w:t>1 Nov</w:t>
      </w:r>
      <w:r w:rsidR="00237627" w:rsidRPr="001A5C77">
        <w:rPr>
          <w:rFonts w:cstheme="minorHAnsi"/>
          <w:i/>
          <w:sz w:val="22"/>
        </w:rPr>
        <w:t xml:space="preserve">       </w:t>
      </w:r>
    </w:p>
    <w:p w14:paraId="6E19C8EA" w14:textId="0EBB6596" w:rsidR="00CD3E22" w:rsidRPr="001A5C77" w:rsidRDefault="009A1825" w:rsidP="001A5C77">
      <w:pPr>
        <w:pStyle w:val="ListParagraph"/>
        <w:spacing w:line="240" w:lineRule="auto"/>
        <w:ind w:left="0" w:firstLine="0"/>
        <w:jc w:val="center"/>
        <w:rPr>
          <w:rFonts w:cstheme="minorHAnsi"/>
          <w:i/>
          <w:sz w:val="22"/>
        </w:rPr>
      </w:pPr>
      <w:r w:rsidRPr="001A5C77">
        <w:rPr>
          <w:rFonts w:cstheme="minorHAnsi"/>
          <w:b/>
          <w:i/>
          <w:sz w:val="22"/>
          <w:u w:val="single"/>
        </w:rPr>
        <w:t>20</w:t>
      </w:r>
      <w:r w:rsidR="00606181" w:rsidRPr="001A5C77">
        <w:rPr>
          <w:rFonts w:cstheme="minorHAnsi"/>
          <w:b/>
          <w:i/>
          <w:sz w:val="22"/>
          <w:u w:val="single"/>
        </w:rPr>
        <w:t>2</w:t>
      </w:r>
      <w:r w:rsidR="009045B7" w:rsidRPr="001A5C77">
        <w:rPr>
          <w:rFonts w:cstheme="minorHAnsi"/>
          <w:b/>
          <w:i/>
          <w:sz w:val="22"/>
          <w:u w:val="single"/>
        </w:rPr>
        <w:t>5</w:t>
      </w:r>
      <w:r w:rsidR="00D54136" w:rsidRPr="001A5C77">
        <w:rPr>
          <w:rFonts w:cstheme="minorHAnsi"/>
          <w:i/>
          <w:sz w:val="22"/>
        </w:rPr>
        <w:t xml:space="preserve"> </w:t>
      </w:r>
      <w:r w:rsidR="00435810">
        <w:rPr>
          <w:rFonts w:cstheme="minorHAnsi"/>
          <w:i/>
          <w:sz w:val="22"/>
        </w:rPr>
        <w:t xml:space="preserve">10 </w:t>
      </w:r>
      <w:r w:rsidR="00D54136" w:rsidRPr="001A5C77">
        <w:rPr>
          <w:rFonts w:cstheme="minorHAnsi"/>
          <w:i/>
          <w:sz w:val="22"/>
        </w:rPr>
        <w:t>Jan</w:t>
      </w:r>
      <w:r w:rsidR="00CD3E22" w:rsidRPr="001A5C77">
        <w:rPr>
          <w:rFonts w:cstheme="minorHAnsi"/>
          <w:i/>
          <w:sz w:val="22"/>
        </w:rPr>
        <w:t>;</w:t>
      </w:r>
      <w:r w:rsidR="00FD5911" w:rsidRPr="001A5C77">
        <w:rPr>
          <w:rFonts w:cstheme="minorHAnsi"/>
          <w:i/>
          <w:sz w:val="22"/>
        </w:rPr>
        <w:t xml:space="preserve"> </w:t>
      </w:r>
      <w:r w:rsidR="00435810">
        <w:rPr>
          <w:rFonts w:cstheme="minorHAnsi"/>
          <w:i/>
          <w:sz w:val="22"/>
        </w:rPr>
        <w:t>14 Feb</w:t>
      </w:r>
      <w:r w:rsidR="00CD3E22" w:rsidRPr="001A5C77">
        <w:rPr>
          <w:rFonts w:cstheme="minorHAnsi"/>
          <w:i/>
          <w:sz w:val="22"/>
        </w:rPr>
        <w:t>;</w:t>
      </w:r>
      <w:r w:rsidRPr="001A5C77">
        <w:rPr>
          <w:rFonts w:cstheme="minorHAnsi"/>
          <w:i/>
          <w:sz w:val="22"/>
        </w:rPr>
        <w:t xml:space="preserve"> </w:t>
      </w:r>
      <w:r w:rsidR="00435810">
        <w:rPr>
          <w:rFonts w:cstheme="minorHAnsi"/>
          <w:i/>
          <w:sz w:val="22"/>
        </w:rPr>
        <w:t>7 Mar</w:t>
      </w:r>
      <w:r w:rsidR="00CD3E22" w:rsidRPr="001A5C77">
        <w:rPr>
          <w:rFonts w:cstheme="minorHAnsi"/>
          <w:i/>
          <w:sz w:val="22"/>
        </w:rPr>
        <w:t>;</w:t>
      </w:r>
      <w:r w:rsidR="00F23669" w:rsidRPr="001A5C77">
        <w:rPr>
          <w:rFonts w:cstheme="minorHAnsi"/>
          <w:i/>
          <w:sz w:val="22"/>
        </w:rPr>
        <w:t xml:space="preserve"> </w:t>
      </w:r>
      <w:r w:rsidR="00435810">
        <w:rPr>
          <w:rFonts w:cstheme="minorHAnsi"/>
          <w:i/>
          <w:sz w:val="22"/>
        </w:rPr>
        <w:t xml:space="preserve">4 </w:t>
      </w:r>
      <w:r w:rsidR="00F23669" w:rsidRPr="001A5C77">
        <w:rPr>
          <w:rFonts w:cstheme="minorHAnsi"/>
          <w:i/>
          <w:sz w:val="22"/>
        </w:rPr>
        <w:t>Apr</w:t>
      </w:r>
    </w:p>
    <w:p w14:paraId="31700A15" w14:textId="77777777" w:rsidR="00CD3E22" w:rsidRPr="001A5C77" w:rsidRDefault="00CD3E22" w:rsidP="001A5C77">
      <w:pPr>
        <w:pStyle w:val="ListParagraph"/>
        <w:spacing w:line="240" w:lineRule="auto"/>
        <w:ind w:left="0" w:firstLine="0"/>
        <w:jc w:val="center"/>
        <w:rPr>
          <w:rFonts w:cstheme="minorHAnsi"/>
          <w:sz w:val="22"/>
        </w:rPr>
      </w:pPr>
      <w:r w:rsidRPr="001A5C77">
        <w:rPr>
          <w:rFonts w:cstheme="minorHAnsi"/>
          <w:sz w:val="22"/>
        </w:rPr>
        <w:t xml:space="preserve">                          </w:t>
      </w:r>
    </w:p>
    <w:p w14:paraId="48D0902C" w14:textId="69199F75" w:rsidR="00CD3E22" w:rsidRPr="001A5C77" w:rsidRDefault="00CD3E22" w:rsidP="001A5C77">
      <w:pPr>
        <w:pStyle w:val="ListParagraph"/>
        <w:spacing w:line="240" w:lineRule="auto"/>
        <w:ind w:left="0" w:firstLine="0"/>
        <w:jc w:val="center"/>
        <w:rPr>
          <w:rFonts w:cstheme="minorHAnsi"/>
          <w:sz w:val="22"/>
        </w:rPr>
      </w:pPr>
      <w:r w:rsidRPr="001A5C77">
        <w:rPr>
          <w:rFonts w:cstheme="minorHAnsi"/>
          <w:b/>
          <w:i/>
          <w:sz w:val="22"/>
          <w:u w:val="single"/>
        </w:rPr>
        <w:t>University Senate Meetings Fridays 3:30-4:45</w:t>
      </w:r>
      <w:r w:rsidR="00EA75BA" w:rsidRPr="001A5C77">
        <w:rPr>
          <w:rFonts w:cstheme="minorHAnsi"/>
          <w:b/>
          <w:i/>
          <w:sz w:val="22"/>
          <w:u w:val="single"/>
        </w:rPr>
        <w:t>pm</w:t>
      </w:r>
    </w:p>
    <w:p w14:paraId="6AF2065C" w14:textId="574D887B" w:rsidR="0008089B" w:rsidRPr="001A5C77" w:rsidRDefault="009A1825" w:rsidP="001A5C77">
      <w:pPr>
        <w:pStyle w:val="ListParagraph"/>
        <w:spacing w:line="240" w:lineRule="auto"/>
        <w:ind w:left="0" w:firstLine="0"/>
        <w:jc w:val="center"/>
        <w:rPr>
          <w:rFonts w:cstheme="minorHAnsi"/>
          <w:sz w:val="22"/>
        </w:rPr>
      </w:pPr>
      <w:r w:rsidRPr="001A5C77">
        <w:rPr>
          <w:rFonts w:cstheme="minorHAnsi"/>
          <w:b/>
          <w:i/>
          <w:sz w:val="22"/>
          <w:u w:val="single"/>
        </w:rPr>
        <w:t>20</w:t>
      </w:r>
      <w:r w:rsidR="00CD3E22" w:rsidRPr="001A5C77">
        <w:rPr>
          <w:rFonts w:cstheme="minorHAnsi"/>
          <w:b/>
          <w:i/>
          <w:sz w:val="22"/>
          <w:u w:val="single"/>
        </w:rPr>
        <w:t>2</w:t>
      </w:r>
      <w:r w:rsidR="009045B7" w:rsidRPr="001A5C77">
        <w:rPr>
          <w:rFonts w:cstheme="minorHAnsi"/>
          <w:b/>
          <w:i/>
          <w:sz w:val="22"/>
          <w:u w:val="single"/>
        </w:rPr>
        <w:t>4</w:t>
      </w:r>
      <w:r w:rsidR="00D54136" w:rsidRPr="001A5C77">
        <w:rPr>
          <w:rFonts w:cstheme="minorHAnsi"/>
          <w:i/>
          <w:sz w:val="22"/>
        </w:rPr>
        <w:t xml:space="preserve"> </w:t>
      </w:r>
      <w:r w:rsidR="00435810">
        <w:rPr>
          <w:rFonts w:cstheme="minorHAnsi"/>
          <w:i/>
          <w:sz w:val="22"/>
        </w:rPr>
        <w:t>20 Sep</w:t>
      </w:r>
      <w:r w:rsidR="00CD3E22" w:rsidRPr="001A5C77">
        <w:rPr>
          <w:rFonts w:cstheme="minorHAnsi"/>
          <w:i/>
          <w:sz w:val="22"/>
        </w:rPr>
        <w:t xml:space="preserve">; </w:t>
      </w:r>
      <w:r w:rsidR="00435810">
        <w:rPr>
          <w:rFonts w:cstheme="minorHAnsi"/>
          <w:i/>
          <w:sz w:val="22"/>
        </w:rPr>
        <w:t>18 Oct</w:t>
      </w:r>
      <w:r w:rsidR="00CD3E22" w:rsidRPr="001A5C77">
        <w:rPr>
          <w:rFonts w:cstheme="minorHAnsi"/>
          <w:i/>
          <w:sz w:val="22"/>
        </w:rPr>
        <w:t>;</w:t>
      </w:r>
      <w:r w:rsidR="00FD5911" w:rsidRPr="001A5C77">
        <w:rPr>
          <w:rFonts w:cstheme="minorHAnsi"/>
          <w:i/>
          <w:sz w:val="22"/>
        </w:rPr>
        <w:t xml:space="preserve"> Nov </w:t>
      </w:r>
      <w:r w:rsidR="00CD3E22" w:rsidRPr="001A5C77">
        <w:rPr>
          <w:rFonts w:cstheme="minorHAnsi"/>
          <w:i/>
          <w:sz w:val="22"/>
        </w:rPr>
        <w:t>1</w:t>
      </w:r>
      <w:r w:rsidR="009045B7" w:rsidRPr="001A5C77">
        <w:rPr>
          <w:rFonts w:cstheme="minorHAnsi"/>
          <w:i/>
          <w:sz w:val="22"/>
        </w:rPr>
        <w:t>5</w:t>
      </w:r>
    </w:p>
    <w:p w14:paraId="10DAC338" w14:textId="5EF0C1B7" w:rsidR="00A223C5" w:rsidRPr="00435810" w:rsidRDefault="009A1825" w:rsidP="00435810">
      <w:pPr>
        <w:pStyle w:val="ListParagraph"/>
        <w:spacing w:line="240" w:lineRule="auto"/>
        <w:ind w:left="0" w:firstLine="0"/>
        <w:jc w:val="center"/>
        <w:rPr>
          <w:rFonts w:cstheme="minorHAnsi"/>
          <w:i/>
          <w:sz w:val="22"/>
        </w:rPr>
      </w:pPr>
      <w:r w:rsidRPr="001A5C77">
        <w:rPr>
          <w:rFonts w:cstheme="minorHAnsi"/>
          <w:b/>
          <w:i/>
          <w:sz w:val="22"/>
          <w:u w:val="single"/>
        </w:rPr>
        <w:t>20</w:t>
      </w:r>
      <w:r w:rsidR="00606181" w:rsidRPr="001A5C77">
        <w:rPr>
          <w:rFonts w:cstheme="minorHAnsi"/>
          <w:b/>
          <w:i/>
          <w:sz w:val="22"/>
          <w:u w:val="single"/>
        </w:rPr>
        <w:t>2</w:t>
      </w:r>
      <w:r w:rsidR="009045B7" w:rsidRPr="001A5C77">
        <w:rPr>
          <w:rFonts w:cstheme="minorHAnsi"/>
          <w:b/>
          <w:i/>
          <w:sz w:val="22"/>
          <w:u w:val="single"/>
        </w:rPr>
        <w:t>5</w:t>
      </w:r>
      <w:r w:rsidR="00D54136" w:rsidRPr="001A5C77">
        <w:rPr>
          <w:rFonts w:cstheme="minorHAnsi"/>
          <w:i/>
          <w:sz w:val="22"/>
        </w:rPr>
        <w:t xml:space="preserve"> </w:t>
      </w:r>
      <w:r w:rsidR="00435810">
        <w:rPr>
          <w:rFonts w:cstheme="minorHAnsi"/>
          <w:i/>
          <w:sz w:val="22"/>
        </w:rPr>
        <w:t>24 Jan</w:t>
      </w:r>
      <w:r w:rsidR="00CD3E22" w:rsidRPr="001A5C77">
        <w:rPr>
          <w:rFonts w:cstheme="minorHAnsi"/>
          <w:i/>
          <w:sz w:val="22"/>
        </w:rPr>
        <w:t xml:space="preserve">; </w:t>
      </w:r>
      <w:r w:rsidR="00435810">
        <w:rPr>
          <w:rFonts w:cstheme="minorHAnsi"/>
          <w:i/>
          <w:sz w:val="22"/>
        </w:rPr>
        <w:t xml:space="preserve">28 </w:t>
      </w:r>
      <w:r w:rsidR="00FD5911" w:rsidRPr="001A5C77">
        <w:rPr>
          <w:rFonts w:cstheme="minorHAnsi"/>
          <w:i/>
          <w:sz w:val="22"/>
        </w:rPr>
        <w:t>Feb</w:t>
      </w:r>
      <w:r w:rsidR="00CD3E22" w:rsidRPr="001A5C77">
        <w:rPr>
          <w:rFonts w:cstheme="minorHAnsi"/>
          <w:i/>
          <w:sz w:val="22"/>
        </w:rPr>
        <w:t>;</w:t>
      </w:r>
      <w:r w:rsidR="00FD5911" w:rsidRPr="001A5C77">
        <w:rPr>
          <w:rFonts w:cstheme="minorHAnsi"/>
          <w:i/>
          <w:sz w:val="22"/>
        </w:rPr>
        <w:t xml:space="preserve"> </w:t>
      </w:r>
      <w:r w:rsidR="00435810">
        <w:rPr>
          <w:rFonts w:cstheme="minorHAnsi"/>
          <w:i/>
          <w:sz w:val="22"/>
        </w:rPr>
        <w:t>28 Mar</w:t>
      </w:r>
      <w:r w:rsidR="00EA75BA" w:rsidRPr="001A5C77">
        <w:rPr>
          <w:rFonts w:cstheme="minorHAnsi"/>
          <w:i/>
          <w:sz w:val="22"/>
        </w:rPr>
        <w:t xml:space="preserve">; </w:t>
      </w:r>
      <w:r w:rsidR="00435810">
        <w:rPr>
          <w:rFonts w:cstheme="minorHAnsi"/>
          <w:i/>
          <w:sz w:val="22"/>
        </w:rPr>
        <w:t>25 Apr</w:t>
      </w:r>
      <w:r w:rsidR="00CD3E22" w:rsidRPr="001A5C77">
        <w:rPr>
          <w:rFonts w:cstheme="minorHAnsi"/>
          <w:i/>
          <w:sz w:val="22"/>
        </w:rPr>
        <w:t xml:space="preserve"> </w:t>
      </w:r>
      <w:r w:rsidRPr="001A5C77">
        <w:rPr>
          <w:rFonts w:cstheme="minorHAnsi"/>
          <w:i/>
          <w:sz w:val="22"/>
        </w:rPr>
        <w:t>(2</w:t>
      </w:r>
      <w:r w:rsidR="00435810">
        <w:rPr>
          <w:rFonts w:cstheme="minorHAnsi"/>
          <w:i/>
          <w:sz w:val="22"/>
        </w:rPr>
        <w:t>:00</w:t>
      </w:r>
      <w:r w:rsidRPr="001A5C77">
        <w:rPr>
          <w:rFonts w:cstheme="minorHAnsi"/>
          <w:i/>
          <w:sz w:val="22"/>
        </w:rPr>
        <w:t>pm)</w:t>
      </w:r>
    </w:p>
    <w:p w14:paraId="4ECE7664" w14:textId="7E049B2D" w:rsidR="00A223C5" w:rsidRPr="001A5C77" w:rsidRDefault="00A223C5" w:rsidP="001A5C77">
      <w:pPr>
        <w:pStyle w:val="ListParagraph"/>
        <w:spacing w:line="240" w:lineRule="auto"/>
        <w:ind w:left="0" w:firstLine="0"/>
        <w:rPr>
          <w:rFonts w:cstheme="minorHAnsi"/>
          <w:sz w:val="22"/>
        </w:rPr>
      </w:pPr>
    </w:p>
    <w:p w14:paraId="6D6624B4" w14:textId="1D4F8F29" w:rsidR="00A223C5" w:rsidRPr="001A5C77" w:rsidRDefault="009A0C53" w:rsidP="001A5C77">
      <w:pPr>
        <w:pStyle w:val="ListParagraph"/>
        <w:spacing w:line="240" w:lineRule="auto"/>
        <w:ind w:left="0" w:firstLine="0"/>
        <w:rPr>
          <w:rFonts w:cstheme="minorHAnsi"/>
          <w:sz w:val="22"/>
        </w:rPr>
      </w:pPr>
      <w:r w:rsidRPr="001A5C77">
        <w:rPr>
          <w:rFonts w:cstheme="minorHAnsi"/>
          <w:sz w:val="22"/>
        </w:rPr>
        <w:object w:dxaOrig="1531" w:dyaOrig="991" w14:anchorId="20F825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3pt;height:49.45pt" o:ole="">
            <v:imagedata r:id="rId10" o:title=""/>
          </v:shape>
          <o:OLEObject Type="Embed" ProgID="Acrobat.Document.2020" ShapeID="_x0000_i1025" DrawAspect="Icon" ObjectID="_1775311887" r:id="rId11"/>
        </w:object>
      </w:r>
      <w:r w:rsidR="00862B0A" w:rsidRPr="001A5C77">
        <w:rPr>
          <w:rFonts w:cstheme="minorHAnsi"/>
          <w:sz w:val="22"/>
        </w:rPr>
        <w:t xml:space="preserve">     </w:t>
      </w:r>
      <w:r w:rsidR="00224157" w:rsidRPr="001A5C77">
        <w:rPr>
          <w:rFonts w:cstheme="minorHAnsi"/>
          <w:sz w:val="22"/>
        </w:rPr>
        <w:object w:dxaOrig="1531" w:dyaOrig="991" w14:anchorId="1033E633">
          <v:shape id="_x0000_i1026" type="#_x0000_t75" style="width:76.3pt;height:49.45pt" o:ole="">
            <v:imagedata r:id="rId12" o:title=""/>
          </v:shape>
          <o:OLEObject Type="Embed" ProgID="Acrobat.Document.2020" ShapeID="_x0000_i1026" DrawAspect="Icon" ObjectID="_1775311888" r:id="rId13"/>
        </w:object>
      </w:r>
    </w:p>
    <w:sectPr w:rsidR="00A223C5" w:rsidRPr="001A5C77" w:rsidSect="00E93F8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77BD4E" w14:textId="77777777" w:rsidR="00E93F89" w:rsidRDefault="00E93F89" w:rsidP="001153E0">
      <w:pPr>
        <w:spacing w:line="240" w:lineRule="auto"/>
      </w:pPr>
      <w:r>
        <w:separator/>
      </w:r>
    </w:p>
  </w:endnote>
  <w:endnote w:type="continuationSeparator" w:id="0">
    <w:p w14:paraId="7A3926A6" w14:textId="77777777" w:rsidR="00E93F89" w:rsidRDefault="00E93F89" w:rsidP="001153E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3355D0" w14:textId="77777777" w:rsidR="00E93F89" w:rsidRDefault="00E93F89" w:rsidP="001153E0">
      <w:pPr>
        <w:spacing w:line="240" w:lineRule="auto"/>
      </w:pPr>
      <w:r>
        <w:separator/>
      </w:r>
    </w:p>
  </w:footnote>
  <w:footnote w:type="continuationSeparator" w:id="0">
    <w:p w14:paraId="51AA9D51" w14:textId="77777777" w:rsidR="00E93F89" w:rsidRDefault="00E93F89" w:rsidP="001153E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AF6E9B"/>
    <w:multiLevelType w:val="hybridMultilevel"/>
    <w:tmpl w:val="EE2A53B2"/>
    <w:lvl w:ilvl="0" w:tplc="10562586">
      <w:start w:val="1"/>
      <w:numFmt w:val="lowerRoman"/>
      <w:lvlText w:val="%1."/>
      <w:lvlJc w:val="left"/>
      <w:pPr>
        <w:ind w:left="702" w:hanging="360"/>
      </w:pPr>
      <w:rPr>
        <w:rFonts w:asciiTheme="minorHAnsi" w:eastAsiaTheme="majorEastAsia" w:hAnsiTheme="minorHAns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" w15:restartNumberingAfterBreak="0">
    <w:nsid w:val="0B08716E"/>
    <w:multiLevelType w:val="hybridMultilevel"/>
    <w:tmpl w:val="49D6F4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6479BA"/>
    <w:multiLevelType w:val="hybridMultilevel"/>
    <w:tmpl w:val="5C36F7C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5F7355"/>
    <w:multiLevelType w:val="hybridMultilevel"/>
    <w:tmpl w:val="870AFDD6"/>
    <w:lvl w:ilvl="0" w:tplc="627228B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A77B6E"/>
    <w:multiLevelType w:val="hybridMultilevel"/>
    <w:tmpl w:val="00923686"/>
    <w:lvl w:ilvl="0" w:tplc="99EC611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347D75"/>
    <w:multiLevelType w:val="hybridMultilevel"/>
    <w:tmpl w:val="740ED370"/>
    <w:lvl w:ilvl="0" w:tplc="0FB4A8F0">
      <w:start w:val="1"/>
      <w:numFmt w:val="lowerLetter"/>
      <w:lvlText w:val="%1."/>
      <w:lvlJc w:val="left"/>
      <w:pPr>
        <w:ind w:left="178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02" w:hanging="360"/>
      </w:pPr>
    </w:lvl>
    <w:lvl w:ilvl="2" w:tplc="0409001B" w:tentative="1">
      <w:start w:val="1"/>
      <w:numFmt w:val="lowerRoman"/>
      <w:lvlText w:val="%3."/>
      <w:lvlJc w:val="right"/>
      <w:pPr>
        <w:ind w:left="3222" w:hanging="180"/>
      </w:pPr>
    </w:lvl>
    <w:lvl w:ilvl="3" w:tplc="0409000F" w:tentative="1">
      <w:start w:val="1"/>
      <w:numFmt w:val="decimal"/>
      <w:lvlText w:val="%4."/>
      <w:lvlJc w:val="left"/>
      <w:pPr>
        <w:ind w:left="3942" w:hanging="360"/>
      </w:pPr>
    </w:lvl>
    <w:lvl w:ilvl="4" w:tplc="04090019" w:tentative="1">
      <w:start w:val="1"/>
      <w:numFmt w:val="lowerLetter"/>
      <w:lvlText w:val="%5."/>
      <w:lvlJc w:val="left"/>
      <w:pPr>
        <w:ind w:left="4662" w:hanging="360"/>
      </w:pPr>
    </w:lvl>
    <w:lvl w:ilvl="5" w:tplc="0409001B" w:tentative="1">
      <w:start w:val="1"/>
      <w:numFmt w:val="lowerRoman"/>
      <w:lvlText w:val="%6."/>
      <w:lvlJc w:val="right"/>
      <w:pPr>
        <w:ind w:left="5382" w:hanging="180"/>
      </w:pPr>
    </w:lvl>
    <w:lvl w:ilvl="6" w:tplc="0409000F" w:tentative="1">
      <w:start w:val="1"/>
      <w:numFmt w:val="decimal"/>
      <w:lvlText w:val="%7."/>
      <w:lvlJc w:val="left"/>
      <w:pPr>
        <w:ind w:left="6102" w:hanging="360"/>
      </w:pPr>
    </w:lvl>
    <w:lvl w:ilvl="7" w:tplc="04090019" w:tentative="1">
      <w:start w:val="1"/>
      <w:numFmt w:val="lowerLetter"/>
      <w:lvlText w:val="%8."/>
      <w:lvlJc w:val="left"/>
      <w:pPr>
        <w:ind w:left="6822" w:hanging="360"/>
      </w:pPr>
    </w:lvl>
    <w:lvl w:ilvl="8" w:tplc="0409001B" w:tentative="1">
      <w:start w:val="1"/>
      <w:numFmt w:val="lowerRoman"/>
      <w:lvlText w:val="%9."/>
      <w:lvlJc w:val="right"/>
      <w:pPr>
        <w:ind w:left="7542" w:hanging="180"/>
      </w:pPr>
    </w:lvl>
  </w:abstractNum>
  <w:abstractNum w:abstractNumId="6" w15:restartNumberingAfterBreak="0">
    <w:nsid w:val="1EC6375C"/>
    <w:multiLevelType w:val="multilevel"/>
    <w:tmpl w:val="3EA807F6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sz w:val="22"/>
        <w:szCs w:val="22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3D8570B"/>
    <w:multiLevelType w:val="hybridMultilevel"/>
    <w:tmpl w:val="010EC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372BE8"/>
    <w:multiLevelType w:val="hybridMultilevel"/>
    <w:tmpl w:val="C8E81900"/>
    <w:lvl w:ilvl="0" w:tplc="AF8059F0">
      <w:start w:val="1"/>
      <w:numFmt w:val="lowerLetter"/>
      <w:lvlText w:val="%1."/>
      <w:lvlJc w:val="left"/>
      <w:pPr>
        <w:ind w:left="1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06" w:hanging="360"/>
      </w:pPr>
    </w:lvl>
    <w:lvl w:ilvl="2" w:tplc="0409001B">
      <w:start w:val="1"/>
      <w:numFmt w:val="lowerRoman"/>
      <w:lvlText w:val="%3."/>
      <w:lvlJc w:val="right"/>
      <w:pPr>
        <w:ind w:left="3226" w:hanging="180"/>
      </w:pPr>
    </w:lvl>
    <w:lvl w:ilvl="3" w:tplc="0409000F" w:tentative="1">
      <w:start w:val="1"/>
      <w:numFmt w:val="decimal"/>
      <w:lvlText w:val="%4."/>
      <w:lvlJc w:val="left"/>
      <w:pPr>
        <w:ind w:left="3946" w:hanging="360"/>
      </w:pPr>
    </w:lvl>
    <w:lvl w:ilvl="4" w:tplc="04090019" w:tentative="1">
      <w:start w:val="1"/>
      <w:numFmt w:val="lowerLetter"/>
      <w:lvlText w:val="%5."/>
      <w:lvlJc w:val="left"/>
      <w:pPr>
        <w:ind w:left="4666" w:hanging="360"/>
      </w:pPr>
    </w:lvl>
    <w:lvl w:ilvl="5" w:tplc="0409001B">
      <w:start w:val="1"/>
      <w:numFmt w:val="lowerRoman"/>
      <w:lvlText w:val="%6."/>
      <w:lvlJc w:val="right"/>
      <w:pPr>
        <w:ind w:left="5386" w:hanging="180"/>
      </w:pPr>
    </w:lvl>
    <w:lvl w:ilvl="6" w:tplc="0409000F" w:tentative="1">
      <w:start w:val="1"/>
      <w:numFmt w:val="decimal"/>
      <w:lvlText w:val="%7."/>
      <w:lvlJc w:val="left"/>
      <w:pPr>
        <w:ind w:left="6106" w:hanging="360"/>
      </w:pPr>
    </w:lvl>
    <w:lvl w:ilvl="7" w:tplc="04090019" w:tentative="1">
      <w:start w:val="1"/>
      <w:numFmt w:val="lowerLetter"/>
      <w:lvlText w:val="%8."/>
      <w:lvlJc w:val="left"/>
      <w:pPr>
        <w:ind w:left="6826" w:hanging="360"/>
      </w:pPr>
    </w:lvl>
    <w:lvl w:ilvl="8" w:tplc="0409001B" w:tentative="1">
      <w:start w:val="1"/>
      <w:numFmt w:val="lowerRoman"/>
      <w:lvlText w:val="%9."/>
      <w:lvlJc w:val="right"/>
      <w:pPr>
        <w:ind w:left="7546" w:hanging="180"/>
      </w:pPr>
    </w:lvl>
  </w:abstractNum>
  <w:abstractNum w:abstractNumId="9" w15:restartNumberingAfterBreak="0">
    <w:nsid w:val="275C3D6B"/>
    <w:multiLevelType w:val="hybridMultilevel"/>
    <w:tmpl w:val="CB4A8FD2"/>
    <w:lvl w:ilvl="0" w:tplc="8D208D2C">
      <w:start w:val="1"/>
      <w:numFmt w:val="lowerRoman"/>
      <w:lvlText w:val="%1."/>
      <w:lvlJc w:val="left"/>
      <w:pPr>
        <w:ind w:left="702" w:hanging="360"/>
      </w:pPr>
      <w:rPr>
        <w:rFonts w:asciiTheme="minorHAnsi" w:eastAsiaTheme="majorEastAsia" w:hAnsiTheme="minorHAns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307A10"/>
    <w:multiLevelType w:val="hybridMultilevel"/>
    <w:tmpl w:val="9426EDAA"/>
    <w:lvl w:ilvl="0" w:tplc="FD52BEB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B57B79"/>
    <w:multiLevelType w:val="multilevel"/>
    <w:tmpl w:val="4D0AE86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F771787"/>
    <w:multiLevelType w:val="hybridMultilevel"/>
    <w:tmpl w:val="28329002"/>
    <w:lvl w:ilvl="0" w:tplc="BC189D12">
      <w:start w:val="1"/>
      <w:numFmt w:val="lowerRoman"/>
      <w:lvlText w:val="%1."/>
      <w:lvlJc w:val="left"/>
      <w:pPr>
        <w:ind w:left="1440" w:hanging="72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A367E7"/>
    <w:multiLevelType w:val="multilevel"/>
    <w:tmpl w:val="04090027"/>
    <w:styleLink w:val="TraditionalOutline"/>
    <w:lvl w:ilvl="0">
      <w:start w:val="1"/>
      <w:numFmt w:val="upperRoman"/>
      <w:lvlText w:val="%1."/>
      <w:lvlJc w:val="left"/>
      <w:pPr>
        <w:ind w:left="0" w:firstLine="0"/>
      </w:pPr>
      <w:rPr>
        <w:rFonts w:ascii="Times New Roman" w:hAnsi="Times New Roman"/>
        <w:sz w:val="24"/>
      </w:r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5" w15:restartNumberingAfterBreak="0">
    <w:nsid w:val="3E1B5EF0"/>
    <w:multiLevelType w:val="hybridMultilevel"/>
    <w:tmpl w:val="E5D26FAE"/>
    <w:lvl w:ilvl="0" w:tplc="C6D678EA">
      <w:start w:val="1"/>
      <w:numFmt w:val="lowerRoman"/>
      <w:lvlText w:val="%1."/>
      <w:lvlJc w:val="left"/>
      <w:pPr>
        <w:ind w:left="1080" w:hanging="720"/>
      </w:pPr>
      <w:rPr>
        <w:rFonts w:asciiTheme="minorHAnsi" w:eastAsiaTheme="majorEastAsia" w:hAnsiTheme="minorHAnsi" w:cstheme="minorHAnsi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043CDE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419B09D2"/>
    <w:multiLevelType w:val="hybridMultilevel"/>
    <w:tmpl w:val="49D6F4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E8B1DCD"/>
    <w:multiLevelType w:val="hybridMultilevel"/>
    <w:tmpl w:val="B3FC651C"/>
    <w:lvl w:ilvl="0" w:tplc="8B96A26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F2A76F4"/>
    <w:multiLevelType w:val="hybridMultilevel"/>
    <w:tmpl w:val="7C58D692"/>
    <w:lvl w:ilvl="0" w:tplc="426ED836">
      <w:start w:val="1"/>
      <w:numFmt w:val="lowerRoman"/>
      <w:lvlText w:val="%1."/>
      <w:lvlJc w:val="left"/>
      <w:pPr>
        <w:ind w:left="702" w:hanging="360"/>
      </w:pPr>
      <w:rPr>
        <w:rFonts w:asciiTheme="minorHAnsi" w:eastAsiaTheme="majorEastAsia" w:hAnsiTheme="minorHAnsi" w:cstheme="majorBidi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0" w15:restartNumberingAfterBreak="0">
    <w:nsid w:val="73153B3F"/>
    <w:multiLevelType w:val="hybridMultilevel"/>
    <w:tmpl w:val="64A817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FCC08D8"/>
    <w:multiLevelType w:val="hybridMultilevel"/>
    <w:tmpl w:val="7DC69538"/>
    <w:lvl w:ilvl="0" w:tplc="50D2F95A">
      <w:start w:val="1"/>
      <w:numFmt w:val="lowerLetter"/>
      <w:lvlText w:val="%1."/>
      <w:lvlJc w:val="left"/>
      <w:pPr>
        <w:ind w:left="178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02" w:hanging="360"/>
      </w:pPr>
    </w:lvl>
    <w:lvl w:ilvl="2" w:tplc="0409001B" w:tentative="1">
      <w:start w:val="1"/>
      <w:numFmt w:val="lowerRoman"/>
      <w:lvlText w:val="%3."/>
      <w:lvlJc w:val="right"/>
      <w:pPr>
        <w:ind w:left="3222" w:hanging="180"/>
      </w:pPr>
    </w:lvl>
    <w:lvl w:ilvl="3" w:tplc="0409000F" w:tentative="1">
      <w:start w:val="1"/>
      <w:numFmt w:val="decimal"/>
      <w:lvlText w:val="%4."/>
      <w:lvlJc w:val="left"/>
      <w:pPr>
        <w:ind w:left="3942" w:hanging="360"/>
      </w:pPr>
    </w:lvl>
    <w:lvl w:ilvl="4" w:tplc="04090019" w:tentative="1">
      <w:start w:val="1"/>
      <w:numFmt w:val="lowerLetter"/>
      <w:lvlText w:val="%5."/>
      <w:lvlJc w:val="left"/>
      <w:pPr>
        <w:ind w:left="4662" w:hanging="360"/>
      </w:pPr>
    </w:lvl>
    <w:lvl w:ilvl="5" w:tplc="0409001B" w:tentative="1">
      <w:start w:val="1"/>
      <w:numFmt w:val="lowerRoman"/>
      <w:lvlText w:val="%6."/>
      <w:lvlJc w:val="right"/>
      <w:pPr>
        <w:ind w:left="5382" w:hanging="180"/>
      </w:pPr>
    </w:lvl>
    <w:lvl w:ilvl="6" w:tplc="0409000F" w:tentative="1">
      <w:start w:val="1"/>
      <w:numFmt w:val="decimal"/>
      <w:lvlText w:val="%7."/>
      <w:lvlJc w:val="left"/>
      <w:pPr>
        <w:ind w:left="6102" w:hanging="360"/>
      </w:pPr>
    </w:lvl>
    <w:lvl w:ilvl="7" w:tplc="04090019" w:tentative="1">
      <w:start w:val="1"/>
      <w:numFmt w:val="lowerLetter"/>
      <w:lvlText w:val="%8."/>
      <w:lvlJc w:val="left"/>
      <w:pPr>
        <w:ind w:left="6822" w:hanging="360"/>
      </w:pPr>
    </w:lvl>
    <w:lvl w:ilvl="8" w:tplc="0409001B" w:tentative="1">
      <w:start w:val="1"/>
      <w:numFmt w:val="lowerRoman"/>
      <w:lvlText w:val="%9."/>
      <w:lvlJc w:val="right"/>
      <w:pPr>
        <w:ind w:left="7542" w:hanging="180"/>
      </w:pPr>
    </w:lvl>
  </w:abstractNum>
  <w:num w:numId="1" w16cid:durableId="1297448605">
    <w:abstractNumId w:val="14"/>
  </w:num>
  <w:num w:numId="2" w16cid:durableId="1904678868">
    <w:abstractNumId w:val="16"/>
  </w:num>
  <w:num w:numId="3" w16cid:durableId="683288090">
    <w:abstractNumId w:val="6"/>
  </w:num>
  <w:num w:numId="4" w16cid:durableId="129250375">
    <w:abstractNumId w:val="7"/>
  </w:num>
  <w:num w:numId="5" w16cid:durableId="1301574725">
    <w:abstractNumId w:val="19"/>
  </w:num>
  <w:num w:numId="6" w16cid:durableId="1892230691">
    <w:abstractNumId w:val="21"/>
  </w:num>
  <w:num w:numId="7" w16cid:durableId="218634308">
    <w:abstractNumId w:val="5"/>
  </w:num>
  <w:num w:numId="8" w16cid:durableId="1106344127">
    <w:abstractNumId w:val="8"/>
  </w:num>
  <w:num w:numId="9" w16cid:durableId="830751460">
    <w:abstractNumId w:val="12"/>
  </w:num>
  <w:num w:numId="10" w16cid:durableId="612446994">
    <w:abstractNumId w:val="17"/>
  </w:num>
  <w:num w:numId="11" w16cid:durableId="1883206784">
    <w:abstractNumId w:val="20"/>
  </w:num>
  <w:num w:numId="12" w16cid:durableId="2095281296">
    <w:abstractNumId w:val="18"/>
  </w:num>
  <w:num w:numId="13" w16cid:durableId="1709910028">
    <w:abstractNumId w:val="1"/>
  </w:num>
  <w:num w:numId="14" w16cid:durableId="348069869">
    <w:abstractNumId w:val="16"/>
  </w:num>
  <w:num w:numId="15" w16cid:durableId="948464847">
    <w:abstractNumId w:val="0"/>
  </w:num>
  <w:num w:numId="16" w16cid:durableId="1269968576">
    <w:abstractNumId w:val="16"/>
  </w:num>
  <w:num w:numId="17" w16cid:durableId="704447249">
    <w:abstractNumId w:val="9"/>
  </w:num>
  <w:num w:numId="18" w16cid:durableId="764351131">
    <w:abstractNumId w:val="15"/>
  </w:num>
  <w:num w:numId="19" w16cid:durableId="991374163">
    <w:abstractNumId w:val="10"/>
  </w:num>
  <w:num w:numId="20" w16cid:durableId="1226179868">
    <w:abstractNumId w:val="11"/>
  </w:num>
  <w:num w:numId="21" w16cid:durableId="52244071">
    <w:abstractNumId w:val="13"/>
  </w:num>
  <w:num w:numId="22" w16cid:durableId="1846624601">
    <w:abstractNumId w:val="3"/>
  </w:num>
  <w:num w:numId="23" w16cid:durableId="2054695161">
    <w:abstractNumId w:val="4"/>
  </w:num>
  <w:num w:numId="24" w16cid:durableId="495926745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5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N7cwMzQHss0sjJR0lIJTi4sz8/NACgxrATnT6BAsAAAA"/>
  </w:docVars>
  <w:rsids>
    <w:rsidRoot w:val="00EE65B8"/>
    <w:rsid w:val="00003A57"/>
    <w:rsid w:val="00004C2C"/>
    <w:rsid w:val="00004F1A"/>
    <w:rsid w:val="0000566A"/>
    <w:rsid w:val="00014BA9"/>
    <w:rsid w:val="0003155B"/>
    <w:rsid w:val="00032412"/>
    <w:rsid w:val="0003467B"/>
    <w:rsid w:val="00040358"/>
    <w:rsid w:val="00041F38"/>
    <w:rsid w:val="00043AB5"/>
    <w:rsid w:val="00051D9A"/>
    <w:rsid w:val="00060440"/>
    <w:rsid w:val="00066356"/>
    <w:rsid w:val="00077D96"/>
    <w:rsid w:val="0008089B"/>
    <w:rsid w:val="00082425"/>
    <w:rsid w:val="000830A9"/>
    <w:rsid w:val="00090617"/>
    <w:rsid w:val="0009136F"/>
    <w:rsid w:val="00092D92"/>
    <w:rsid w:val="000A3D3A"/>
    <w:rsid w:val="000A4344"/>
    <w:rsid w:val="000A4831"/>
    <w:rsid w:val="000B174B"/>
    <w:rsid w:val="000B2BF9"/>
    <w:rsid w:val="000B73A5"/>
    <w:rsid w:val="000C0A02"/>
    <w:rsid w:val="000C217F"/>
    <w:rsid w:val="000D7919"/>
    <w:rsid w:val="000E1247"/>
    <w:rsid w:val="000E2B53"/>
    <w:rsid w:val="000E3F89"/>
    <w:rsid w:val="000E71DA"/>
    <w:rsid w:val="000F4812"/>
    <w:rsid w:val="000F5A0C"/>
    <w:rsid w:val="001039E1"/>
    <w:rsid w:val="001057DF"/>
    <w:rsid w:val="00106E74"/>
    <w:rsid w:val="00114EEE"/>
    <w:rsid w:val="001153E0"/>
    <w:rsid w:val="00116D0A"/>
    <w:rsid w:val="00133415"/>
    <w:rsid w:val="001349F5"/>
    <w:rsid w:val="001369AB"/>
    <w:rsid w:val="00137320"/>
    <w:rsid w:val="001377AC"/>
    <w:rsid w:val="001403BA"/>
    <w:rsid w:val="00141D23"/>
    <w:rsid w:val="00147E9E"/>
    <w:rsid w:val="001530A5"/>
    <w:rsid w:val="00154D66"/>
    <w:rsid w:val="00156D30"/>
    <w:rsid w:val="00164CF1"/>
    <w:rsid w:val="00165378"/>
    <w:rsid w:val="0017413F"/>
    <w:rsid w:val="0017599D"/>
    <w:rsid w:val="00176554"/>
    <w:rsid w:val="001811FF"/>
    <w:rsid w:val="001819C3"/>
    <w:rsid w:val="00184422"/>
    <w:rsid w:val="00186C8A"/>
    <w:rsid w:val="00191A66"/>
    <w:rsid w:val="0019250F"/>
    <w:rsid w:val="00192825"/>
    <w:rsid w:val="0019485A"/>
    <w:rsid w:val="001963DE"/>
    <w:rsid w:val="001A1139"/>
    <w:rsid w:val="001A5C77"/>
    <w:rsid w:val="001B1354"/>
    <w:rsid w:val="001C2664"/>
    <w:rsid w:val="001C7ABC"/>
    <w:rsid w:val="001D191B"/>
    <w:rsid w:val="001D7ED1"/>
    <w:rsid w:val="001E12F3"/>
    <w:rsid w:val="001E2623"/>
    <w:rsid w:val="001E4ED3"/>
    <w:rsid w:val="001E4F0A"/>
    <w:rsid w:val="001E5874"/>
    <w:rsid w:val="001E60A2"/>
    <w:rsid w:val="001F1D6C"/>
    <w:rsid w:val="001F65FE"/>
    <w:rsid w:val="0020616A"/>
    <w:rsid w:val="002101EC"/>
    <w:rsid w:val="00211F54"/>
    <w:rsid w:val="00215571"/>
    <w:rsid w:val="00221386"/>
    <w:rsid w:val="00221A62"/>
    <w:rsid w:val="00222B86"/>
    <w:rsid w:val="00224157"/>
    <w:rsid w:val="002253BB"/>
    <w:rsid w:val="00230A1E"/>
    <w:rsid w:val="002323B8"/>
    <w:rsid w:val="00232DCD"/>
    <w:rsid w:val="00233EE3"/>
    <w:rsid w:val="00237627"/>
    <w:rsid w:val="00250F7D"/>
    <w:rsid w:val="00252EC9"/>
    <w:rsid w:val="00253266"/>
    <w:rsid w:val="00257EB9"/>
    <w:rsid w:val="00267E30"/>
    <w:rsid w:val="00267EEE"/>
    <w:rsid w:val="0027035C"/>
    <w:rsid w:val="00270FAA"/>
    <w:rsid w:val="00280C6E"/>
    <w:rsid w:val="00282D95"/>
    <w:rsid w:val="00286555"/>
    <w:rsid w:val="002930A9"/>
    <w:rsid w:val="00293D0D"/>
    <w:rsid w:val="00293D66"/>
    <w:rsid w:val="00295D56"/>
    <w:rsid w:val="002A2268"/>
    <w:rsid w:val="002B066C"/>
    <w:rsid w:val="002B21CD"/>
    <w:rsid w:val="002B7626"/>
    <w:rsid w:val="002C0A20"/>
    <w:rsid w:val="002C4A8A"/>
    <w:rsid w:val="002C6646"/>
    <w:rsid w:val="002D1223"/>
    <w:rsid w:val="002D1B11"/>
    <w:rsid w:val="002D2482"/>
    <w:rsid w:val="002D3FBB"/>
    <w:rsid w:val="002D5F5E"/>
    <w:rsid w:val="002D5FC3"/>
    <w:rsid w:val="002E15D8"/>
    <w:rsid w:val="002E1C48"/>
    <w:rsid w:val="002E4134"/>
    <w:rsid w:val="002E5BE6"/>
    <w:rsid w:val="002F10F6"/>
    <w:rsid w:val="00304377"/>
    <w:rsid w:val="00304C30"/>
    <w:rsid w:val="003061AA"/>
    <w:rsid w:val="003062B7"/>
    <w:rsid w:val="00312D4D"/>
    <w:rsid w:val="0031385F"/>
    <w:rsid w:val="003261EC"/>
    <w:rsid w:val="00327E4B"/>
    <w:rsid w:val="00333D99"/>
    <w:rsid w:val="0033475A"/>
    <w:rsid w:val="00336575"/>
    <w:rsid w:val="00336885"/>
    <w:rsid w:val="00337DAE"/>
    <w:rsid w:val="00340E7E"/>
    <w:rsid w:val="003433F7"/>
    <w:rsid w:val="00345254"/>
    <w:rsid w:val="003465B2"/>
    <w:rsid w:val="00347C56"/>
    <w:rsid w:val="0035091D"/>
    <w:rsid w:val="00350C22"/>
    <w:rsid w:val="003518EB"/>
    <w:rsid w:val="003604E0"/>
    <w:rsid w:val="00362065"/>
    <w:rsid w:val="00367063"/>
    <w:rsid w:val="00374CD6"/>
    <w:rsid w:val="00376B0C"/>
    <w:rsid w:val="00380301"/>
    <w:rsid w:val="0038060E"/>
    <w:rsid w:val="00380BF1"/>
    <w:rsid w:val="0039369B"/>
    <w:rsid w:val="003A2841"/>
    <w:rsid w:val="003A350B"/>
    <w:rsid w:val="003A708F"/>
    <w:rsid w:val="003B517E"/>
    <w:rsid w:val="003B6C19"/>
    <w:rsid w:val="003B7022"/>
    <w:rsid w:val="003C76E3"/>
    <w:rsid w:val="003D1A53"/>
    <w:rsid w:val="003D22D1"/>
    <w:rsid w:val="003D7228"/>
    <w:rsid w:val="003E0AFD"/>
    <w:rsid w:val="003E0FF3"/>
    <w:rsid w:val="003E5307"/>
    <w:rsid w:val="003F69DE"/>
    <w:rsid w:val="00401D99"/>
    <w:rsid w:val="0040371B"/>
    <w:rsid w:val="00405866"/>
    <w:rsid w:val="00407FB0"/>
    <w:rsid w:val="0041254F"/>
    <w:rsid w:val="004145A6"/>
    <w:rsid w:val="00416280"/>
    <w:rsid w:val="0041695E"/>
    <w:rsid w:val="004219E5"/>
    <w:rsid w:val="00425FDA"/>
    <w:rsid w:val="0042735A"/>
    <w:rsid w:val="00431263"/>
    <w:rsid w:val="00435810"/>
    <w:rsid w:val="00436BEE"/>
    <w:rsid w:val="004372A8"/>
    <w:rsid w:val="00442754"/>
    <w:rsid w:val="0044662E"/>
    <w:rsid w:val="00451CAD"/>
    <w:rsid w:val="004562E2"/>
    <w:rsid w:val="00457CB7"/>
    <w:rsid w:val="0046235B"/>
    <w:rsid w:val="004627A9"/>
    <w:rsid w:val="00465883"/>
    <w:rsid w:val="00465903"/>
    <w:rsid w:val="004715BF"/>
    <w:rsid w:val="00480187"/>
    <w:rsid w:val="00481C96"/>
    <w:rsid w:val="00483218"/>
    <w:rsid w:val="004849D5"/>
    <w:rsid w:val="00486DE8"/>
    <w:rsid w:val="00487A35"/>
    <w:rsid w:val="004900C0"/>
    <w:rsid w:val="00493908"/>
    <w:rsid w:val="004A0E51"/>
    <w:rsid w:val="004A3412"/>
    <w:rsid w:val="004B1BDC"/>
    <w:rsid w:val="004B42D7"/>
    <w:rsid w:val="004B4C43"/>
    <w:rsid w:val="004B5036"/>
    <w:rsid w:val="004C1399"/>
    <w:rsid w:val="004C402B"/>
    <w:rsid w:val="004C4CF8"/>
    <w:rsid w:val="004C67CF"/>
    <w:rsid w:val="004D5241"/>
    <w:rsid w:val="004E07AA"/>
    <w:rsid w:val="004E1F06"/>
    <w:rsid w:val="004E3D74"/>
    <w:rsid w:val="004E50E8"/>
    <w:rsid w:val="004E6854"/>
    <w:rsid w:val="004E7F06"/>
    <w:rsid w:val="004F247D"/>
    <w:rsid w:val="004F54D5"/>
    <w:rsid w:val="0050032D"/>
    <w:rsid w:val="00505EAD"/>
    <w:rsid w:val="00507CB7"/>
    <w:rsid w:val="00510E3D"/>
    <w:rsid w:val="005145A9"/>
    <w:rsid w:val="0052136C"/>
    <w:rsid w:val="005243AB"/>
    <w:rsid w:val="0053080F"/>
    <w:rsid w:val="00534733"/>
    <w:rsid w:val="00535C7B"/>
    <w:rsid w:val="00536239"/>
    <w:rsid w:val="005367F0"/>
    <w:rsid w:val="00541B2B"/>
    <w:rsid w:val="0054257A"/>
    <w:rsid w:val="00547064"/>
    <w:rsid w:val="00550D85"/>
    <w:rsid w:val="0055542F"/>
    <w:rsid w:val="00560DD7"/>
    <w:rsid w:val="005617AA"/>
    <w:rsid w:val="005633D7"/>
    <w:rsid w:val="005672A1"/>
    <w:rsid w:val="00567974"/>
    <w:rsid w:val="00570D54"/>
    <w:rsid w:val="00571A5C"/>
    <w:rsid w:val="00572398"/>
    <w:rsid w:val="00573D32"/>
    <w:rsid w:val="00574271"/>
    <w:rsid w:val="00590F77"/>
    <w:rsid w:val="005921D8"/>
    <w:rsid w:val="0059322E"/>
    <w:rsid w:val="00595A91"/>
    <w:rsid w:val="005963CE"/>
    <w:rsid w:val="005A2589"/>
    <w:rsid w:val="005C0B6D"/>
    <w:rsid w:val="005C527C"/>
    <w:rsid w:val="005C613F"/>
    <w:rsid w:val="005C78B3"/>
    <w:rsid w:val="005D5EA6"/>
    <w:rsid w:val="005D6037"/>
    <w:rsid w:val="005D7083"/>
    <w:rsid w:val="005E2B4F"/>
    <w:rsid w:val="005E3229"/>
    <w:rsid w:val="005E34AE"/>
    <w:rsid w:val="005E6C0B"/>
    <w:rsid w:val="005E7066"/>
    <w:rsid w:val="005E7A0F"/>
    <w:rsid w:val="005F0B86"/>
    <w:rsid w:val="005F6F91"/>
    <w:rsid w:val="00601962"/>
    <w:rsid w:val="00606181"/>
    <w:rsid w:val="00606CCF"/>
    <w:rsid w:val="00615DE4"/>
    <w:rsid w:val="00617A2D"/>
    <w:rsid w:val="006242D5"/>
    <w:rsid w:val="00627757"/>
    <w:rsid w:val="00631120"/>
    <w:rsid w:val="006337FD"/>
    <w:rsid w:val="006342F0"/>
    <w:rsid w:val="006364EE"/>
    <w:rsid w:val="00636758"/>
    <w:rsid w:val="00636AAD"/>
    <w:rsid w:val="0063789F"/>
    <w:rsid w:val="00643DA9"/>
    <w:rsid w:val="006463FE"/>
    <w:rsid w:val="00652C07"/>
    <w:rsid w:val="00654171"/>
    <w:rsid w:val="0065752E"/>
    <w:rsid w:val="00657FC8"/>
    <w:rsid w:val="0066060F"/>
    <w:rsid w:val="00664310"/>
    <w:rsid w:val="00665E31"/>
    <w:rsid w:val="006665DB"/>
    <w:rsid w:val="006762AF"/>
    <w:rsid w:val="00685589"/>
    <w:rsid w:val="00687F6C"/>
    <w:rsid w:val="00691D93"/>
    <w:rsid w:val="00692C35"/>
    <w:rsid w:val="0069677B"/>
    <w:rsid w:val="006976C6"/>
    <w:rsid w:val="00697A59"/>
    <w:rsid w:val="006A41EE"/>
    <w:rsid w:val="006A4F35"/>
    <w:rsid w:val="006B269D"/>
    <w:rsid w:val="006C11A9"/>
    <w:rsid w:val="006C3051"/>
    <w:rsid w:val="006C520C"/>
    <w:rsid w:val="006E0681"/>
    <w:rsid w:val="006F51A6"/>
    <w:rsid w:val="006F5A67"/>
    <w:rsid w:val="006F6EA8"/>
    <w:rsid w:val="006F789F"/>
    <w:rsid w:val="00704200"/>
    <w:rsid w:val="0070764A"/>
    <w:rsid w:val="00710A3B"/>
    <w:rsid w:val="007123EC"/>
    <w:rsid w:val="00722AEC"/>
    <w:rsid w:val="00723B46"/>
    <w:rsid w:val="00730BBD"/>
    <w:rsid w:val="007320EE"/>
    <w:rsid w:val="007325DD"/>
    <w:rsid w:val="007331AD"/>
    <w:rsid w:val="00734548"/>
    <w:rsid w:val="00740789"/>
    <w:rsid w:val="00740C09"/>
    <w:rsid w:val="0074210D"/>
    <w:rsid w:val="00742AE9"/>
    <w:rsid w:val="007442F3"/>
    <w:rsid w:val="00745D92"/>
    <w:rsid w:val="00750E1C"/>
    <w:rsid w:val="00760FE7"/>
    <w:rsid w:val="00762F51"/>
    <w:rsid w:val="00762F93"/>
    <w:rsid w:val="007651E9"/>
    <w:rsid w:val="00770DF9"/>
    <w:rsid w:val="00774A05"/>
    <w:rsid w:val="007758C8"/>
    <w:rsid w:val="00777849"/>
    <w:rsid w:val="00777D0E"/>
    <w:rsid w:val="007804F8"/>
    <w:rsid w:val="007830F9"/>
    <w:rsid w:val="0079387C"/>
    <w:rsid w:val="0079393A"/>
    <w:rsid w:val="00793A0F"/>
    <w:rsid w:val="00797BD5"/>
    <w:rsid w:val="007A588D"/>
    <w:rsid w:val="007B1CDB"/>
    <w:rsid w:val="007B2010"/>
    <w:rsid w:val="007C0F19"/>
    <w:rsid w:val="007C4DDE"/>
    <w:rsid w:val="007C7EC7"/>
    <w:rsid w:val="007D0148"/>
    <w:rsid w:val="007D5AA2"/>
    <w:rsid w:val="007E0777"/>
    <w:rsid w:val="007E5775"/>
    <w:rsid w:val="007F0787"/>
    <w:rsid w:val="007F2C80"/>
    <w:rsid w:val="007F7E50"/>
    <w:rsid w:val="008125B5"/>
    <w:rsid w:val="00815A60"/>
    <w:rsid w:val="0082072E"/>
    <w:rsid w:val="00823297"/>
    <w:rsid w:val="00831484"/>
    <w:rsid w:val="00831BE0"/>
    <w:rsid w:val="00834F12"/>
    <w:rsid w:val="00835326"/>
    <w:rsid w:val="00835A0C"/>
    <w:rsid w:val="00844879"/>
    <w:rsid w:val="008462F9"/>
    <w:rsid w:val="008567F5"/>
    <w:rsid w:val="00862B0A"/>
    <w:rsid w:val="00864C45"/>
    <w:rsid w:val="00865165"/>
    <w:rsid w:val="00867D1B"/>
    <w:rsid w:val="00871740"/>
    <w:rsid w:val="0088147D"/>
    <w:rsid w:val="00884489"/>
    <w:rsid w:val="008904D7"/>
    <w:rsid w:val="00891A1B"/>
    <w:rsid w:val="00891D05"/>
    <w:rsid w:val="00894E63"/>
    <w:rsid w:val="008A446D"/>
    <w:rsid w:val="008B0D88"/>
    <w:rsid w:val="008B1E38"/>
    <w:rsid w:val="008B64A5"/>
    <w:rsid w:val="008C3322"/>
    <w:rsid w:val="008C3BA8"/>
    <w:rsid w:val="008C5563"/>
    <w:rsid w:val="008C6B23"/>
    <w:rsid w:val="008C73B6"/>
    <w:rsid w:val="008D5E74"/>
    <w:rsid w:val="008E0A04"/>
    <w:rsid w:val="008E367F"/>
    <w:rsid w:val="008E3DCB"/>
    <w:rsid w:val="008E789F"/>
    <w:rsid w:val="008F1597"/>
    <w:rsid w:val="008F5492"/>
    <w:rsid w:val="008F6428"/>
    <w:rsid w:val="00901A52"/>
    <w:rsid w:val="00902859"/>
    <w:rsid w:val="00904123"/>
    <w:rsid w:val="009045B7"/>
    <w:rsid w:val="00906221"/>
    <w:rsid w:val="00906F4E"/>
    <w:rsid w:val="00915FD4"/>
    <w:rsid w:val="00921230"/>
    <w:rsid w:val="00923058"/>
    <w:rsid w:val="00930114"/>
    <w:rsid w:val="00930831"/>
    <w:rsid w:val="00935319"/>
    <w:rsid w:val="00956B27"/>
    <w:rsid w:val="00956E12"/>
    <w:rsid w:val="0096132A"/>
    <w:rsid w:val="009675E2"/>
    <w:rsid w:val="00971DA3"/>
    <w:rsid w:val="00973879"/>
    <w:rsid w:val="0097404E"/>
    <w:rsid w:val="009755DD"/>
    <w:rsid w:val="009762EF"/>
    <w:rsid w:val="0098206D"/>
    <w:rsid w:val="009847F4"/>
    <w:rsid w:val="00985166"/>
    <w:rsid w:val="009903A7"/>
    <w:rsid w:val="00997BB8"/>
    <w:rsid w:val="009A0C53"/>
    <w:rsid w:val="009A1825"/>
    <w:rsid w:val="009A4D20"/>
    <w:rsid w:val="009A5C69"/>
    <w:rsid w:val="009B27F3"/>
    <w:rsid w:val="009B6098"/>
    <w:rsid w:val="009B7A8F"/>
    <w:rsid w:val="009C17D8"/>
    <w:rsid w:val="009C3C6A"/>
    <w:rsid w:val="009C44DB"/>
    <w:rsid w:val="009C77C5"/>
    <w:rsid w:val="009D2167"/>
    <w:rsid w:val="009D6DA0"/>
    <w:rsid w:val="009E2766"/>
    <w:rsid w:val="009E2918"/>
    <w:rsid w:val="009E2A27"/>
    <w:rsid w:val="009E2B9B"/>
    <w:rsid w:val="009F433C"/>
    <w:rsid w:val="009F48AE"/>
    <w:rsid w:val="009F59B6"/>
    <w:rsid w:val="009F688B"/>
    <w:rsid w:val="009F68BB"/>
    <w:rsid w:val="009F71E8"/>
    <w:rsid w:val="00A01F93"/>
    <w:rsid w:val="00A0673E"/>
    <w:rsid w:val="00A14714"/>
    <w:rsid w:val="00A148EB"/>
    <w:rsid w:val="00A1713E"/>
    <w:rsid w:val="00A17180"/>
    <w:rsid w:val="00A2025B"/>
    <w:rsid w:val="00A223C5"/>
    <w:rsid w:val="00A22FAC"/>
    <w:rsid w:val="00A23114"/>
    <w:rsid w:val="00A2362B"/>
    <w:rsid w:val="00A24026"/>
    <w:rsid w:val="00A26678"/>
    <w:rsid w:val="00A31F99"/>
    <w:rsid w:val="00A32F3C"/>
    <w:rsid w:val="00A44C59"/>
    <w:rsid w:val="00A46C72"/>
    <w:rsid w:val="00A5159A"/>
    <w:rsid w:val="00A5213C"/>
    <w:rsid w:val="00A53DA1"/>
    <w:rsid w:val="00A561EA"/>
    <w:rsid w:val="00A606EB"/>
    <w:rsid w:val="00A653B5"/>
    <w:rsid w:val="00A70263"/>
    <w:rsid w:val="00A81F0E"/>
    <w:rsid w:val="00A8459A"/>
    <w:rsid w:val="00A86AE5"/>
    <w:rsid w:val="00A95C50"/>
    <w:rsid w:val="00AA69E2"/>
    <w:rsid w:val="00AB2A76"/>
    <w:rsid w:val="00AB35D2"/>
    <w:rsid w:val="00AB3CC4"/>
    <w:rsid w:val="00AB4B52"/>
    <w:rsid w:val="00AB4F6C"/>
    <w:rsid w:val="00AC0C29"/>
    <w:rsid w:val="00AC5828"/>
    <w:rsid w:val="00AD166B"/>
    <w:rsid w:val="00AD4C85"/>
    <w:rsid w:val="00AD4C99"/>
    <w:rsid w:val="00AD508A"/>
    <w:rsid w:val="00AD5F9A"/>
    <w:rsid w:val="00AE0422"/>
    <w:rsid w:val="00AE2C9C"/>
    <w:rsid w:val="00AE35C3"/>
    <w:rsid w:val="00AE3E30"/>
    <w:rsid w:val="00AF05DD"/>
    <w:rsid w:val="00B03B57"/>
    <w:rsid w:val="00B04113"/>
    <w:rsid w:val="00B04ED7"/>
    <w:rsid w:val="00B1724C"/>
    <w:rsid w:val="00B17AB3"/>
    <w:rsid w:val="00B259CA"/>
    <w:rsid w:val="00B34819"/>
    <w:rsid w:val="00B34A39"/>
    <w:rsid w:val="00B52277"/>
    <w:rsid w:val="00B61B3F"/>
    <w:rsid w:val="00B64012"/>
    <w:rsid w:val="00B66EA4"/>
    <w:rsid w:val="00B6728A"/>
    <w:rsid w:val="00B71C2F"/>
    <w:rsid w:val="00B76F08"/>
    <w:rsid w:val="00B812DB"/>
    <w:rsid w:val="00B8198B"/>
    <w:rsid w:val="00B82675"/>
    <w:rsid w:val="00B8362E"/>
    <w:rsid w:val="00B84783"/>
    <w:rsid w:val="00B86CC1"/>
    <w:rsid w:val="00BA3C4E"/>
    <w:rsid w:val="00BA3D13"/>
    <w:rsid w:val="00BA6DA3"/>
    <w:rsid w:val="00BB2767"/>
    <w:rsid w:val="00BB3F3C"/>
    <w:rsid w:val="00BB45BB"/>
    <w:rsid w:val="00BB45E4"/>
    <w:rsid w:val="00BB5CEB"/>
    <w:rsid w:val="00BC4846"/>
    <w:rsid w:val="00BD118B"/>
    <w:rsid w:val="00BD770F"/>
    <w:rsid w:val="00BE00F8"/>
    <w:rsid w:val="00BE400D"/>
    <w:rsid w:val="00BF0000"/>
    <w:rsid w:val="00BF02BF"/>
    <w:rsid w:val="00BF3E82"/>
    <w:rsid w:val="00C00EAC"/>
    <w:rsid w:val="00C04CB5"/>
    <w:rsid w:val="00C10DB4"/>
    <w:rsid w:val="00C135C6"/>
    <w:rsid w:val="00C2010C"/>
    <w:rsid w:val="00C25489"/>
    <w:rsid w:val="00C30730"/>
    <w:rsid w:val="00C34916"/>
    <w:rsid w:val="00C37663"/>
    <w:rsid w:val="00C4475B"/>
    <w:rsid w:val="00C45D0F"/>
    <w:rsid w:val="00C501CD"/>
    <w:rsid w:val="00C5024C"/>
    <w:rsid w:val="00C50749"/>
    <w:rsid w:val="00C52CE3"/>
    <w:rsid w:val="00C56DDB"/>
    <w:rsid w:val="00C6079A"/>
    <w:rsid w:val="00C62332"/>
    <w:rsid w:val="00C67173"/>
    <w:rsid w:val="00C70ADE"/>
    <w:rsid w:val="00C73C68"/>
    <w:rsid w:val="00C773A8"/>
    <w:rsid w:val="00C77872"/>
    <w:rsid w:val="00C81F82"/>
    <w:rsid w:val="00C85E20"/>
    <w:rsid w:val="00CA56D3"/>
    <w:rsid w:val="00CA61E9"/>
    <w:rsid w:val="00CA64D0"/>
    <w:rsid w:val="00CB2A20"/>
    <w:rsid w:val="00CB3335"/>
    <w:rsid w:val="00CB3B1F"/>
    <w:rsid w:val="00CC014D"/>
    <w:rsid w:val="00CC7816"/>
    <w:rsid w:val="00CD0858"/>
    <w:rsid w:val="00CD0BF5"/>
    <w:rsid w:val="00CD3E22"/>
    <w:rsid w:val="00CD61CD"/>
    <w:rsid w:val="00CE0DA7"/>
    <w:rsid w:val="00CE286B"/>
    <w:rsid w:val="00CE4F32"/>
    <w:rsid w:val="00CE5B26"/>
    <w:rsid w:val="00CE7916"/>
    <w:rsid w:val="00CF0BE8"/>
    <w:rsid w:val="00CF0C49"/>
    <w:rsid w:val="00CF147E"/>
    <w:rsid w:val="00D116D9"/>
    <w:rsid w:val="00D14515"/>
    <w:rsid w:val="00D146A2"/>
    <w:rsid w:val="00D14E2D"/>
    <w:rsid w:val="00D17E90"/>
    <w:rsid w:val="00D24A45"/>
    <w:rsid w:val="00D274A2"/>
    <w:rsid w:val="00D4205F"/>
    <w:rsid w:val="00D425A6"/>
    <w:rsid w:val="00D43319"/>
    <w:rsid w:val="00D45A95"/>
    <w:rsid w:val="00D46D3C"/>
    <w:rsid w:val="00D53EBE"/>
    <w:rsid w:val="00D54136"/>
    <w:rsid w:val="00D54953"/>
    <w:rsid w:val="00D6014D"/>
    <w:rsid w:val="00D6492E"/>
    <w:rsid w:val="00D64D80"/>
    <w:rsid w:val="00D6543D"/>
    <w:rsid w:val="00D66299"/>
    <w:rsid w:val="00D666D4"/>
    <w:rsid w:val="00D73765"/>
    <w:rsid w:val="00D755E0"/>
    <w:rsid w:val="00D8295A"/>
    <w:rsid w:val="00D85E34"/>
    <w:rsid w:val="00D86277"/>
    <w:rsid w:val="00D908E1"/>
    <w:rsid w:val="00D943F1"/>
    <w:rsid w:val="00D970CA"/>
    <w:rsid w:val="00DA11D1"/>
    <w:rsid w:val="00DA1218"/>
    <w:rsid w:val="00DA4078"/>
    <w:rsid w:val="00DB0F2C"/>
    <w:rsid w:val="00DB14B7"/>
    <w:rsid w:val="00DB2548"/>
    <w:rsid w:val="00DB2779"/>
    <w:rsid w:val="00DC0939"/>
    <w:rsid w:val="00DC0B8E"/>
    <w:rsid w:val="00DC400C"/>
    <w:rsid w:val="00DC5CBB"/>
    <w:rsid w:val="00DD4E9D"/>
    <w:rsid w:val="00DD5643"/>
    <w:rsid w:val="00DD5683"/>
    <w:rsid w:val="00DD7A3F"/>
    <w:rsid w:val="00DF1CA3"/>
    <w:rsid w:val="00DF23E3"/>
    <w:rsid w:val="00DF3C19"/>
    <w:rsid w:val="00DF63DF"/>
    <w:rsid w:val="00E05290"/>
    <w:rsid w:val="00E0789A"/>
    <w:rsid w:val="00E07B3C"/>
    <w:rsid w:val="00E161D9"/>
    <w:rsid w:val="00E22FBB"/>
    <w:rsid w:val="00E270C8"/>
    <w:rsid w:val="00E30382"/>
    <w:rsid w:val="00E32F96"/>
    <w:rsid w:val="00E37010"/>
    <w:rsid w:val="00E375B9"/>
    <w:rsid w:val="00E403F1"/>
    <w:rsid w:val="00E40BDF"/>
    <w:rsid w:val="00E47ECF"/>
    <w:rsid w:val="00E52FF7"/>
    <w:rsid w:val="00E541C8"/>
    <w:rsid w:val="00E57D0C"/>
    <w:rsid w:val="00E816D8"/>
    <w:rsid w:val="00E846A3"/>
    <w:rsid w:val="00E90E28"/>
    <w:rsid w:val="00E9285C"/>
    <w:rsid w:val="00E93F89"/>
    <w:rsid w:val="00E9588F"/>
    <w:rsid w:val="00EA37D9"/>
    <w:rsid w:val="00EA395A"/>
    <w:rsid w:val="00EA75BA"/>
    <w:rsid w:val="00EB4992"/>
    <w:rsid w:val="00EB4E0C"/>
    <w:rsid w:val="00EC5F6D"/>
    <w:rsid w:val="00ED4AD8"/>
    <w:rsid w:val="00ED4D53"/>
    <w:rsid w:val="00ED5934"/>
    <w:rsid w:val="00EE1D02"/>
    <w:rsid w:val="00EE4C2A"/>
    <w:rsid w:val="00EE65B8"/>
    <w:rsid w:val="00EF06E0"/>
    <w:rsid w:val="00EF1E2E"/>
    <w:rsid w:val="00EF2923"/>
    <w:rsid w:val="00EF5810"/>
    <w:rsid w:val="00EF599B"/>
    <w:rsid w:val="00F02123"/>
    <w:rsid w:val="00F02DCB"/>
    <w:rsid w:val="00F13182"/>
    <w:rsid w:val="00F23669"/>
    <w:rsid w:val="00F26441"/>
    <w:rsid w:val="00F269BD"/>
    <w:rsid w:val="00F325FA"/>
    <w:rsid w:val="00F35C72"/>
    <w:rsid w:val="00F44F61"/>
    <w:rsid w:val="00F47369"/>
    <w:rsid w:val="00F5141C"/>
    <w:rsid w:val="00F54F04"/>
    <w:rsid w:val="00F60F4A"/>
    <w:rsid w:val="00F62E8B"/>
    <w:rsid w:val="00F64631"/>
    <w:rsid w:val="00F84007"/>
    <w:rsid w:val="00F856AE"/>
    <w:rsid w:val="00F94121"/>
    <w:rsid w:val="00FA09C7"/>
    <w:rsid w:val="00FA246D"/>
    <w:rsid w:val="00FA2B5C"/>
    <w:rsid w:val="00FB173C"/>
    <w:rsid w:val="00FB5BBA"/>
    <w:rsid w:val="00FC0F6D"/>
    <w:rsid w:val="00FC1E01"/>
    <w:rsid w:val="00FC7D84"/>
    <w:rsid w:val="00FD25C6"/>
    <w:rsid w:val="00FD2CA3"/>
    <w:rsid w:val="00FD4F2C"/>
    <w:rsid w:val="00FD5911"/>
    <w:rsid w:val="00FE15EA"/>
    <w:rsid w:val="00FE2E43"/>
    <w:rsid w:val="00FE2F09"/>
    <w:rsid w:val="00FF17A1"/>
    <w:rsid w:val="00FF18B2"/>
    <w:rsid w:val="00FF365B"/>
    <w:rsid w:val="00FF3938"/>
    <w:rsid w:val="00FF6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B0F21E"/>
  <w15:docId w15:val="{734739ED-C83C-41AC-B067-95516BEA7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206D"/>
    <w:pPr>
      <w:spacing w:after="0" w:line="480" w:lineRule="auto"/>
      <w:ind w:firstLine="7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206D"/>
    <w:pPr>
      <w:keepNext/>
      <w:keepLines/>
      <w:numPr>
        <w:numId w:val="2"/>
      </w:numPr>
      <w:jc w:val="center"/>
      <w:outlineLvl w:val="0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206D"/>
    <w:pPr>
      <w:keepNext/>
      <w:keepLines/>
      <w:numPr>
        <w:ilvl w:val="1"/>
        <w:numId w:val="2"/>
      </w:numPr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206D"/>
    <w:pPr>
      <w:keepNext/>
      <w:keepLines/>
      <w:numPr>
        <w:ilvl w:val="2"/>
        <w:numId w:val="2"/>
      </w:numPr>
      <w:spacing w:before="200" w:line="240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7180"/>
    <w:pPr>
      <w:keepNext/>
      <w:keepLines/>
      <w:numPr>
        <w:ilvl w:val="3"/>
        <w:numId w:val="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17180"/>
    <w:pPr>
      <w:keepNext/>
      <w:keepLines/>
      <w:numPr>
        <w:ilvl w:val="4"/>
        <w:numId w:val="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17180"/>
    <w:pPr>
      <w:keepNext/>
      <w:keepLines/>
      <w:numPr>
        <w:ilvl w:val="5"/>
        <w:numId w:val="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7180"/>
    <w:pPr>
      <w:keepNext/>
      <w:keepLines/>
      <w:numPr>
        <w:ilvl w:val="6"/>
        <w:numId w:val="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17180"/>
    <w:pPr>
      <w:keepNext/>
      <w:keepLines/>
      <w:numPr>
        <w:ilvl w:val="7"/>
        <w:numId w:val="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7180"/>
    <w:pPr>
      <w:keepNext/>
      <w:keepLines/>
      <w:numPr>
        <w:ilvl w:val="8"/>
        <w:numId w:val="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206D"/>
    <w:rPr>
      <w:rFonts w:ascii="Times New Roman" w:eastAsiaTheme="majorEastAsia" w:hAnsi="Times New Roman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8206D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8206D"/>
    <w:rPr>
      <w:rFonts w:asciiTheme="majorHAnsi" w:eastAsiaTheme="majorEastAsia" w:hAnsiTheme="majorHAnsi" w:cstheme="majorBidi"/>
      <w:b/>
      <w:bCs/>
      <w:sz w:val="24"/>
    </w:rPr>
  </w:style>
  <w:style w:type="numbering" w:customStyle="1" w:styleId="TraditionalOutline">
    <w:name w:val="Traditional Outline"/>
    <w:uiPriority w:val="99"/>
    <w:rsid w:val="009675E2"/>
    <w:pPr>
      <w:numPr>
        <w:numId w:val="1"/>
      </w:numPr>
    </w:pPr>
  </w:style>
  <w:style w:type="table" w:styleId="TableGrid">
    <w:name w:val="Table Grid"/>
    <w:basedOn w:val="TableNormal"/>
    <w:uiPriority w:val="59"/>
    <w:rsid w:val="00EE65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E65B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E65B8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7180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7180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7180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7180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71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71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Strong">
    <w:name w:val="Strong"/>
    <w:basedOn w:val="DefaultParagraphFont"/>
    <w:uiPriority w:val="22"/>
    <w:qFormat/>
    <w:rsid w:val="00A1718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4801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801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01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01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01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018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018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153E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53E0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153E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53E0"/>
    <w:rPr>
      <w:sz w:val="24"/>
    </w:rPr>
  </w:style>
  <w:style w:type="paragraph" w:styleId="NormalWeb">
    <w:name w:val="Normal (Web)"/>
    <w:basedOn w:val="Normal"/>
    <w:uiPriority w:val="99"/>
    <w:unhideWhenUsed/>
    <w:rsid w:val="00B8362E"/>
    <w:pPr>
      <w:spacing w:line="240" w:lineRule="auto"/>
      <w:ind w:firstLine="0"/>
    </w:pPr>
    <w:rPr>
      <w:rFonts w:ascii="Times New Roman" w:hAnsi="Times New Roman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463FE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DD7A3F"/>
    <w:pPr>
      <w:spacing w:after="0" w:line="240" w:lineRule="auto"/>
    </w:pPr>
    <w:rPr>
      <w:sz w:val="24"/>
    </w:rPr>
  </w:style>
  <w:style w:type="paragraph" w:styleId="NoSpacing">
    <w:name w:val="No Spacing"/>
    <w:uiPriority w:val="1"/>
    <w:qFormat/>
    <w:rsid w:val="003465B2"/>
    <w:pPr>
      <w:spacing w:after="0" w:line="240" w:lineRule="auto"/>
      <w:ind w:firstLine="720"/>
    </w:pPr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145A6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5425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13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4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4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nate.gcsu.edu" TargetMode="External"/><Relationship Id="rId13" Type="http://schemas.openxmlformats.org/officeDocument/2006/relationships/oleObject" Target="embeddings/oleObject2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senate.gcsu.edu/motions/slate-nominees-2024-2025-04192024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6D9344-924A-4AE7-B22B-9591F9648C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1</Pages>
  <Words>313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san Steele</dc:creator>
  <cp:lastModifiedBy>Alex Blazer</cp:lastModifiedBy>
  <cp:revision>26</cp:revision>
  <cp:lastPrinted>2024-04-17T21:17:00Z</cp:lastPrinted>
  <dcterms:created xsi:type="dcterms:W3CDTF">2024-04-15T20:57:00Z</dcterms:created>
  <dcterms:modified xsi:type="dcterms:W3CDTF">2024-04-22T21:25:00Z</dcterms:modified>
</cp:coreProperties>
</file>